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05865" w14:textId="77777777" w:rsidR="0074696E" w:rsidRPr="008A5E67" w:rsidRDefault="00A02B7D" w:rsidP="00EC40D5">
      <w:pPr>
        <w:pStyle w:val="Sectionbreakfirstpage"/>
        <w:rPr>
          <w:rFonts w:ascii="Nirmala UI" w:hAnsi="Nirmala UI" w:cs="Nirmala UI"/>
        </w:rPr>
      </w:pPr>
      <w:bookmarkStart w:id="0" w:name="_Hlk117243674"/>
      <w:bookmarkEnd w:id="0"/>
      <w:r w:rsidRPr="008A5E67">
        <w:rPr>
          <w:rFonts w:ascii="Nirmala UI" w:hAnsi="Nirmala UI" w:cs="Nirmala UI"/>
          <w:lang w:val="en-US"/>
        </w:rPr>
        <w:drawing>
          <wp:anchor distT="0" distB="0" distL="114300" distR="114300" simplePos="0" relativeHeight="251658240" behindDoc="1" locked="1" layoutInCell="1" allowOverlap="1" wp14:anchorId="34731A3D" wp14:editId="3EC253AD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60000" cy="1368000"/>
            <wp:effectExtent l="0" t="0" r="3175" b="381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24685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36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853518" w14:textId="77777777" w:rsidR="00A62D44" w:rsidRPr="008A5E67" w:rsidRDefault="00A62D44" w:rsidP="00EC40D5">
      <w:pPr>
        <w:pStyle w:val="Sectionbreakfirstpage"/>
        <w:rPr>
          <w:rFonts w:ascii="Nirmala UI" w:hAnsi="Nirmala UI" w:cs="Nirmala UI"/>
        </w:rPr>
        <w:sectPr w:rsidR="00A62D44" w:rsidRPr="008A5E67" w:rsidSect="00E62622">
          <w:headerReference w:type="default" r:id="rId12"/>
          <w:footerReference w:type="default" r:id="rId13"/>
          <w:footerReference w:type="first" r:id="rId14"/>
          <w:pgSz w:w="11906" w:h="16838" w:code="9"/>
          <w:pgMar w:top="454" w:right="851" w:bottom="1418" w:left="851" w:header="340" w:footer="851" w:gutter="0"/>
          <w:cols w:space="708"/>
          <w:docGrid w:linePitch="360"/>
        </w:sectPr>
      </w:pPr>
    </w:p>
    <w:tbl>
      <w:tblPr>
        <w:tblStyle w:val="TableGrid"/>
        <w:tblW w:w="110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063"/>
      </w:tblGrid>
      <w:tr w:rsidR="00090046" w:rsidRPr="008A5E67" w14:paraId="10DA5608" w14:textId="77777777" w:rsidTr="00BA7EF0">
        <w:trPr>
          <w:trHeight w:val="588"/>
        </w:trPr>
        <w:tc>
          <w:tcPr>
            <w:tcW w:w="11063" w:type="dxa"/>
            <w:tcMar>
              <w:top w:w="1531" w:type="dxa"/>
              <w:left w:w="0" w:type="dxa"/>
              <w:right w:w="0" w:type="dxa"/>
            </w:tcMar>
          </w:tcPr>
          <w:p w14:paraId="7852858C" w14:textId="77777777" w:rsidR="003B5733" w:rsidRPr="008A5E67" w:rsidRDefault="00A02B7D" w:rsidP="009D1668">
            <w:pPr>
              <w:pStyle w:val="Documenttitle"/>
              <w:spacing w:after="120"/>
              <w:rPr>
                <w:rFonts w:ascii="Nirmala UI" w:hAnsi="Nirmala UI" w:cs="Nirmala UI"/>
              </w:rPr>
            </w:pPr>
            <w:r w:rsidRPr="008A5E67">
              <w:rPr>
                <w:rFonts w:ascii="Nirmala UI" w:hAnsi="Nirmala UI" w:cs="Nirmala UI"/>
                <w:bCs/>
                <w:sz w:val="40"/>
                <w:szCs w:val="40"/>
                <w:cs/>
                <w:lang w:val="gu" w:bidi="gu-IN"/>
              </w:rPr>
              <w:t>પૂર અને મચ્છરથી થતાં રોગો</w:t>
            </w:r>
          </w:p>
        </w:tc>
      </w:tr>
      <w:tr w:rsidR="00090046" w:rsidRPr="008A5E67" w14:paraId="15E718E6" w14:textId="77777777" w:rsidTr="009D1668">
        <w:trPr>
          <w:trHeight w:val="481"/>
        </w:trPr>
        <w:tc>
          <w:tcPr>
            <w:tcW w:w="11063" w:type="dxa"/>
          </w:tcPr>
          <w:p w14:paraId="23232249" w14:textId="77777777" w:rsidR="003B5733" w:rsidRPr="008A5E67" w:rsidRDefault="00A02B7D" w:rsidP="009D1668">
            <w:pPr>
              <w:pStyle w:val="Documentsubtitle"/>
              <w:spacing w:after="60"/>
              <w:rPr>
                <w:rFonts w:ascii="Nirmala UI" w:hAnsi="Nirmala UI" w:cs="Nirmala UI"/>
              </w:rPr>
            </w:pPr>
            <w:r w:rsidRPr="008A5E67">
              <w:rPr>
                <w:rFonts w:ascii="Nirmala UI" w:hAnsi="Nirmala UI" w:cs="Nirmala UI"/>
                <w:szCs w:val="28"/>
                <w:cs/>
                <w:lang w:val="gu" w:bidi="gu-IN"/>
              </w:rPr>
              <w:t xml:space="preserve">પૂર અથવા ભારે વરસાદ પછી મચ્છરથી થતાં રોગો થતાં અટકાવવા વિષે માહિતી </w:t>
            </w:r>
          </w:p>
        </w:tc>
      </w:tr>
      <w:tr w:rsidR="00090046" w:rsidRPr="008A5E67" w14:paraId="2750E260" w14:textId="77777777" w:rsidTr="00BA7EF0">
        <w:trPr>
          <w:trHeight w:val="269"/>
        </w:trPr>
        <w:tc>
          <w:tcPr>
            <w:tcW w:w="11063" w:type="dxa"/>
          </w:tcPr>
          <w:p w14:paraId="5DB2E2E1" w14:textId="77777777" w:rsidR="009F7AD5" w:rsidRPr="008A5E67" w:rsidRDefault="00327F09" w:rsidP="00BF3833">
            <w:pPr>
              <w:pStyle w:val="Bannermarking"/>
              <w:spacing w:after="120"/>
              <w:rPr>
                <w:rFonts w:ascii="Nirmala UI" w:hAnsi="Nirmala UI" w:cs="Nirmala UI"/>
              </w:rPr>
            </w:pPr>
            <w:r>
              <w:rPr>
                <w:rFonts w:ascii="Nirmala UI" w:hAnsi="Nirmala UI" w:cs="Nirmala UI" w:hint="cs"/>
                <w:szCs w:val="21"/>
                <w:cs/>
                <w:lang w:val="gu" w:bidi="gu-IN"/>
              </w:rPr>
              <w:t>Gujarati</w:t>
            </w:r>
            <w:r w:rsidR="00A02B7D" w:rsidRPr="008A5E67">
              <w:rPr>
                <w:rFonts w:ascii="Nirmala UI" w:hAnsi="Nirmala UI" w:cs="Nirmala UI"/>
                <w:lang w:val="gu"/>
              </w:rPr>
              <w:t xml:space="preserve"> | </w:t>
            </w:r>
            <w:r w:rsidR="00A02B7D" w:rsidRPr="008A5E67">
              <w:rPr>
                <w:rFonts w:ascii="Nirmala UI" w:hAnsi="Nirmala UI" w:cs="Nirmala UI"/>
                <w:szCs w:val="21"/>
                <w:cs/>
                <w:lang w:val="gu" w:bidi="gu-IN"/>
              </w:rPr>
              <w:t>ગુજરાતી</w:t>
            </w:r>
          </w:p>
          <w:p w14:paraId="32B6BBD6" w14:textId="77777777" w:rsidR="003B5733" w:rsidRPr="008A5E67" w:rsidRDefault="00F63D71" w:rsidP="00BF3833">
            <w:pPr>
              <w:pStyle w:val="Bannermarking"/>
              <w:spacing w:after="120"/>
              <w:rPr>
                <w:rFonts w:ascii="Nirmala UI" w:hAnsi="Nirmala UI" w:cs="Nirmala UI"/>
              </w:rPr>
            </w:pPr>
            <w:r w:rsidRPr="008A5E67">
              <w:rPr>
                <w:rFonts w:ascii="Nirmala UI" w:hAnsi="Nirmala UI" w:cs="Nirmala UI"/>
              </w:rPr>
              <w:fldChar w:fldCharType="begin"/>
            </w:r>
            <w:r w:rsidR="00A02B7D" w:rsidRPr="008A5E67">
              <w:rPr>
                <w:rFonts w:ascii="Nirmala UI" w:hAnsi="Nirmala UI" w:cs="Nirmala UI"/>
              </w:rPr>
              <w:instrText>FILLIN  "Type the protective marking" \d OFFICIAL \o  \* MERGEFORMAT</w:instrText>
            </w:r>
            <w:r w:rsidRPr="008A5E67">
              <w:rPr>
                <w:rFonts w:ascii="Nirmala UI" w:hAnsi="Nirmala UI" w:cs="Nirmala UI"/>
              </w:rPr>
              <w:fldChar w:fldCharType="separate"/>
            </w:r>
            <w:r w:rsidRPr="008A5E67">
              <w:rPr>
                <w:rFonts w:ascii="Nirmala UI" w:hAnsi="Nirmala UI" w:cs="Nirmala UI"/>
              </w:rPr>
              <w:t>OFFICIAL</w:t>
            </w:r>
            <w:r w:rsidRPr="008A5E67">
              <w:rPr>
                <w:rFonts w:ascii="Nirmala UI" w:hAnsi="Nirmala UI" w:cs="Nirmala UI"/>
              </w:rPr>
              <w:fldChar w:fldCharType="end"/>
            </w:r>
          </w:p>
        </w:tc>
      </w:tr>
    </w:tbl>
    <w:p w14:paraId="65094A59" w14:textId="77777777" w:rsidR="00CB0A13" w:rsidRPr="008A5E67" w:rsidRDefault="00A02B7D" w:rsidP="00BF3833">
      <w:pPr>
        <w:pStyle w:val="Body"/>
        <w:rPr>
          <w:rFonts w:ascii="Nirmala UI" w:hAnsi="Nirmala UI" w:cs="Nirmala UI"/>
          <w:sz w:val="19"/>
          <w:szCs w:val="19"/>
        </w:rPr>
      </w:pP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પૂર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અથવા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ભાર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વરસાદ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પછ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રહ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ગયેલ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પાણ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ભરેલાં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ખાડાઓમાં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મચ્છર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થાય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ફેલાય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.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મચ્છર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રોગનાં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જંતુઓ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ધરાવ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શક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તમને</w:t>
      </w:r>
      <w:bookmarkStart w:id="1" w:name="_Int_hosLJAKg"/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કરડીન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ત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ફેલાવ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શક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. </w:t>
      </w:r>
      <w:bookmarkEnd w:id="1"/>
    </w:p>
    <w:p w14:paraId="3076317E" w14:textId="77777777" w:rsidR="00CB0A13" w:rsidRPr="008A5E67" w:rsidRDefault="00A02B7D" w:rsidP="00362D76">
      <w:pPr>
        <w:pStyle w:val="Body"/>
        <w:rPr>
          <w:rFonts w:ascii="Nirmala UI" w:hAnsi="Nirmala UI" w:cs="Nirmala UI"/>
          <w:sz w:val="19"/>
          <w:szCs w:val="19"/>
          <w:lang w:val="en-US"/>
        </w:rPr>
      </w:pPr>
      <w:r w:rsidRPr="008A5E67">
        <w:rPr>
          <w:rFonts w:ascii="Nirmala UI" w:hAnsi="Nirmala UI" w:cs="Nirmala UI"/>
          <w:b/>
          <w:bCs/>
          <w:sz w:val="19"/>
          <w:szCs w:val="19"/>
          <w:cs/>
          <w:lang w:val="gu" w:bidi="gu-IN"/>
        </w:rPr>
        <w:t>મચ્છરથી</w:t>
      </w:r>
      <w:r w:rsidRPr="008A5E67">
        <w:rPr>
          <w:rFonts w:ascii="Nirmala UI" w:hAnsi="Nirmala UI" w:cs="Nirmala UI"/>
          <w:b/>
          <w:bCs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b/>
          <w:bCs/>
          <w:sz w:val="19"/>
          <w:szCs w:val="19"/>
          <w:cs/>
          <w:lang w:val="gu" w:bidi="gu-IN"/>
        </w:rPr>
        <w:t>થતાં</w:t>
      </w:r>
      <w:r w:rsidRPr="008A5E67">
        <w:rPr>
          <w:rFonts w:ascii="Nirmala UI" w:hAnsi="Nirmala UI" w:cs="Nirmala UI"/>
          <w:b/>
          <w:bCs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b/>
          <w:bCs/>
          <w:sz w:val="19"/>
          <w:szCs w:val="19"/>
          <w:cs/>
          <w:lang w:val="gu" w:bidi="gu-IN"/>
        </w:rPr>
        <w:t>રોગો</w:t>
      </w:r>
      <w:r w:rsidRPr="008A5E67">
        <w:rPr>
          <w:rFonts w:ascii="Nirmala UI" w:hAnsi="Nirmala UI" w:cs="Nirmala UI"/>
          <w:b/>
          <w:bCs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b/>
          <w:bCs/>
          <w:sz w:val="19"/>
          <w:szCs w:val="19"/>
          <w:cs/>
          <w:lang w:val="gu" w:bidi="gu-IN"/>
        </w:rPr>
        <w:t>થતાં</w:t>
      </w:r>
      <w:r w:rsidRPr="008A5E67">
        <w:rPr>
          <w:rFonts w:ascii="Nirmala UI" w:hAnsi="Nirmala UI" w:cs="Nirmala UI"/>
          <w:b/>
          <w:bCs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b/>
          <w:bCs/>
          <w:sz w:val="19"/>
          <w:szCs w:val="19"/>
          <w:cs/>
          <w:lang w:val="gu" w:bidi="gu-IN"/>
        </w:rPr>
        <w:t>ટાળવાનો</w:t>
      </w:r>
      <w:r w:rsidRPr="008A5E67">
        <w:rPr>
          <w:rFonts w:ascii="Nirmala UI" w:hAnsi="Nirmala UI" w:cs="Nirmala UI"/>
          <w:b/>
          <w:bCs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b/>
          <w:bCs/>
          <w:sz w:val="19"/>
          <w:szCs w:val="19"/>
          <w:cs/>
          <w:lang w:val="gu" w:bidi="gu-IN"/>
        </w:rPr>
        <w:t>સૌથી</w:t>
      </w:r>
      <w:r w:rsidRPr="008A5E67">
        <w:rPr>
          <w:rFonts w:ascii="Nirmala UI" w:hAnsi="Nirmala UI" w:cs="Nirmala UI"/>
          <w:b/>
          <w:bCs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b/>
          <w:bCs/>
          <w:sz w:val="19"/>
          <w:szCs w:val="19"/>
          <w:cs/>
          <w:lang w:val="gu" w:bidi="gu-IN"/>
        </w:rPr>
        <w:t>ઉત્તમ</w:t>
      </w:r>
      <w:r w:rsidRPr="008A5E67">
        <w:rPr>
          <w:rFonts w:ascii="Nirmala UI" w:hAnsi="Nirmala UI" w:cs="Nirmala UI"/>
          <w:b/>
          <w:bCs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b/>
          <w:bCs/>
          <w:sz w:val="19"/>
          <w:szCs w:val="19"/>
          <w:cs/>
          <w:lang w:val="gu" w:bidi="gu-IN"/>
        </w:rPr>
        <w:t>ઉપાય</w:t>
      </w:r>
      <w:r w:rsidRPr="008A5E67">
        <w:rPr>
          <w:rFonts w:ascii="Nirmala UI" w:hAnsi="Nirmala UI" w:cs="Nirmala UI"/>
          <w:b/>
          <w:bCs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b/>
          <w:bCs/>
          <w:sz w:val="19"/>
          <w:szCs w:val="19"/>
          <w:cs/>
          <w:lang w:val="gu" w:bidi="gu-IN"/>
        </w:rPr>
        <w:t>મચ્છર</w:t>
      </w:r>
      <w:r w:rsidRPr="008A5E67">
        <w:rPr>
          <w:rFonts w:ascii="Nirmala UI" w:hAnsi="Nirmala UI" w:cs="Nirmala UI"/>
          <w:b/>
          <w:bCs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b/>
          <w:bCs/>
          <w:sz w:val="19"/>
          <w:szCs w:val="19"/>
          <w:cs/>
          <w:lang w:val="gu" w:bidi="gu-IN"/>
        </w:rPr>
        <w:t>કરડવાથી</w:t>
      </w:r>
      <w:r w:rsidRPr="008A5E67">
        <w:rPr>
          <w:rFonts w:ascii="Nirmala UI" w:hAnsi="Nirmala UI" w:cs="Nirmala UI"/>
          <w:b/>
          <w:bCs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b/>
          <w:bCs/>
          <w:sz w:val="19"/>
          <w:szCs w:val="19"/>
          <w:cs/>
          <w:lang w:val="gu" w:bidi="gu-IN"/>
        </w:rPr>
        <w:t>બચવું</w:t>
      </w:r>
      <w:r w:rsidRPr="008A5E67">
        <w:rPr>
          <w:rFonts w:ascii="Nirmala UI" w:hAnsi="Nirmala UI" w:cs="Nirmala UI"/>
          <w:b/>
          <w:bCs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b/>
          <w:bCs/>
          <w:sz w:val="19"/>
          <w:szCs w:val="19"/>
          <w:cs/>
          <w:lang w:val="gu" w:bidi="gu-IN"/>
        </w:rPr>
        <w:t>છે</w:t>
      </w:r>
      <w:r w:rsidRPr="008A5E67">
        <w:rPr>
          <w:rFonts w:ascii="Nirmala UI" w:hAnsi="Nirmala UI" w:cs="Nirmala UI"/>
          <w:b/>
          <w:bCs/>
          <w:sz w:val="19"/>
          <w:szCs w:val="19"/>
          <w:lang w:val="gu"/>
        </w:rPr>
        <w:t>!</w:t>
      </w:r>
    </w:p>
    <w:p w14:paraId="41557D99" w14:textId="77777777" w:rsidR="00065F8D" w:rsidRPr="008A5E67" w:rsidRDefault="00A02B7D" w:rsidP="366A5D03">
      <w:pPr>
        <w:pStyle w:val="Body"/>
        <w:spacing w:before="120" w:line="360" w:lineRule="atLeast"/>
        <w:rPr>
          <w:rFonts w:ascii="Nirmala UI" w:hAnsi="Nirmala UI" w:cs="Nirmala UI"/>
          <w:b/>
          <w:bCs/>
          <w:sz w:val="24"/>
          <w:szCs w:val="24"/>
        </w:rPr>
      </w:pP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વિક્ટોરિયામાં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મચ્છરથ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થતાં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રોગોમાં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રોઝ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રિવર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વાયરસ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બરમા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ફોરેસ્ટ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વાયરસ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મુર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વેલ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એન્સિફલાટિસ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(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એમવી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)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જાપાનીઝ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એન્સિફલાટિસ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(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જે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)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વાયરસન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સમાવેશ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થાય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.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જે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એમવી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વાયરસ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કેટલાક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લોકોમાં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ગંભીર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બીમાર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કર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શક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મૃત્યુ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થ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શક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.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અમુક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ચોક્કસ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લોક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માટ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જે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રસ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નિઃશુલ્ક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ઉપલ્બ્ધ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, </w:t>
      </w:r>
      <w:bookmarkStart w:id="2" w:name="_Int_lfzhuT6L"/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તમ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bookmarkEnd w:id="2"/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તેન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માટ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પાત્ર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છ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કેમ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ત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જીપ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પાસેથ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જાણ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.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જેઇવ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રસ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વિષ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વધુ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માહિત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hyperlink r:id="rId15" w:history="1">
        <w:hyperlink r:id="rId16" w:history="1">
          <w:r w:rsidR="208D9A8A" w:rsidRPr="008A5E67">
            <w:rPr>
              <w:rFonts w:ascii="Nirmala UI" w:hAnsi="Nirmala UI" w:cs="Nirmala UI"/>
              <w:sz w:val="19"/>
              <w:szCs w:val="19"/>
              <w:cs/>
              <w:lang w:val="gu" w:bidi="gu-IN"/>
            </w:rPr>
            <w:t>અહિં</w:t>
          </w:r>
        </w:hyperlink>
      </w:hyperlink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મળ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શક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8A5E67">
        <w:rPr>
          <w:rFonts w:ascii="Nirmala UI" w:hAnsi="Nirmala UI" w:cs="Nirmala UI"/>
          <w:sz w:val="19"/>
          <w:szCs w:val="19"/>
          <w:lang w:val="gu"/>
        </w:rPr>
        <w:t>.</w:t>
      </w:r>
    </w:p>
    <w:p w14:paraId="07C033B9" w14:textId="77777777" w:rsidR="0041212C" w:rsidRPr="008A5E67" w:rsidRDefault="00A02B7D" w:rsidP="00F467B3">
      <w:pPr>
        <w:pStyle w:val="Heading1"/>
        <w:spacing w:before="60" w:after="60"/>
        <w:rPr>
          <w:rFonts w:ascii="Nirmala UI" w:hAnsi="Nirmala UI" w:cs="Nirmala UI"/>
          <w:b/>
          <w:bCs w:val="0"/>
          <w:sz w:val="24"/>
          <w:szCs w:val="24"/>
        </w:rPr>
      </w:pPr>
      <w:r w:rsidRPr="008A5E67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પોતાને</w:t>
      </w:r>
      <w:r w:rsidRPr="008A5E67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8A5E67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મચ્છર</w:t>
      </w:r>
      <w:r w:rsidRPr="008A5E67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8A5E67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કરડવાથી</w:t>
      </w:r>
      <w:r w:rsidRPr="008A5E67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8A5E67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બચાવો</w:t>
      </w:r>
      <w:r w:rsidRPr="008A5E67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! </w:t>
      </w:r>
    </w:p>
    <w:p w14:paraId="738CEB37" w14:textId="4D078481" w:rsidR="00362D76" w:rsidRPr="008A5E67" w:rsidRDefault="00D30A1F">
      <w:pPr>
        <w:pStyle w:val="Bullet1"/>
        <w:rPr>
          <w:rFonts w:ascii="Nirmala UI" w:hAnsi="Nirmala UI" w:cs="Nirmala UI"/>
          <w:sz w:val="19"/>
          <w:szCs w:val="19"/>
        </w:rPr>
      </w:pPr>
      <w:r>
        <w:rPr>
          <w:rFonts w:ascii="Nirmala UI" w:hAnsi="Nirmala UI" w:cs="Nirmala UI" w:hint="cs"/>
          <w:sz w:val="19"/>
          <w:szCs w:val="19"/>
          <w:cs/>
          <w:lang w:val="gu" w:bidi="gu-IN"/>
        </w:rPr>
        <w:t xml:space="preserve">શરીર </w:t>
      </w:r>
      <w:r w:rsidR="00A02B7D" w:rsidRPr="008A5E67">
        <w:rPr>
          <w:rFonts w:ascii="Nirmala UI" w:hAnsi="Nirmala UI" w:cs="Nirmala UI"/>
          <w:sz w:val="19"/>
          <w:szCs w:val="19"/>
          <w:cs/>
          <w:lang w:val="gu" w:bidi="gu-IN"/>
        </w:rPr>
        <w:t>ઢાંકીને</w:t>
      </w:r>
      <w:r w:rsidR="00A02B7D"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="00A02B7D" w:rsidRPr="008A5E67">
        <w:rPr>
          <w:rFonts w:ascii="Nirmala UI" w:hAnsi="Nirmala UI" w:cs="Nirmala UI"/>
          <w:sz w:val="19"/>
          <w:szCs w:val="19"/>
          <w:cs/>
          <w:lang w:val="gu" w:bidi="gu-IN"/>
        </w:rPr>
        <w:t>રાખો</w:t>
      </w:r>
      <w:r w:rsidR="00A02B7D" w:rsidRPr="008A5E67">
        <w:rPr>
          <w:rFonts w:ascii="Nirmala UI" w:hAnsi="Nirmala UI" w:cs="Nirmala UI"/>
          <w:sz w:val="19"/>
          <w:szCs w:val="19"/>
          <w:lang w:val="gu"/>
        </w:rPr>
        <w:t xml:space="preserve">. </w:t>
      </w:r>
      <w:r w:rsidR="00A02B7D" w:rsidRPr="008A5E67">
        <w:rPr>
          <w:rFonts w:ascii="Nirmala UI" w:hAnsi="Nirmala UI" w:cs="Nirmala UI"/>
          <w:sz w:val="19"/>
          <w:szCs w:val="19"/>
          <w:cs/>
          <w:lang w:val="gu" w:bidi="gu-IN"/>
        </w:rPr>
        <w:t>લાંબા</w:t>
      </w:r>
      <w:r w:rsidR="00A02B7D" w:rsidRPr="008A5E67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="00A02B7D" w:rsidRPr="008A5E67">
        <w:rPr>
          <w:rFonts w:ascii="Nirmala UI" w:hAnsi="Nirmala UI" w:cs="Nirmala UI"/>
          <w:sz w:val="19"/>
          <w:szCs w:val="19"/>
          <w:cs/>
          <w:lang w:val="gu" w:bidi="gu-IN"/>
        </w:rPr>
        <w:t>ઢીલાં</w:t>
      </w:r>
      <w:r w:rsidR="00A02B7D" w:rsidRPr="008A5E67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="00A02B7D" w:rsidRPr="008A5E67">
        <w:rPr>
          <w:rFonts w:ascii="Nirmala UI" w:hAnsi="Nirmala UI" w:cs="Nirmala UI"/>
          <w:sz w:val="19"/>
          <w:szCs w:val="19"/>
          <w:cs/>
          <w:lang w:val="gu" w:bidi="gu-IN"/>
        </w:rPr>
        <w:t>આછા</w:t>
      </w:r>
      <w:r w:rsidR="00A02B7D"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="00A02B7D" w:rsidRPr="008A5E67">
        <w:rPr>
          <w:rFonts w:ascii="Nirmala UI" w:hAnsi="Nirmala UI" w:cs="Nirmala UI"/>
          <w:sz w:val="19"/>
          <w:szCs w:val="19"/>
          <w:cs/>
          <w:lang w:val="gu" w:bidi="gu-IN"/>
        </w:rPr>
        <w:t>રંગનાં</w:t>
      </w:r>
      <w:r w:rsidR="00A02B7D"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="00A02B7D" w:rsidRPr="008A5E67">
        <w:rPr>
          <w:rFonts w:ascii="Nirmala UI" w:hAnsi="Nirmala UI" w:cs="Nirmala UI"/>
          <w:sz w:val="19"/>
          <w:szCs w:val="19"/>
          <w:cs/>
          <w:lang w:val="gu" w:bidi="gu-IN"/>
        </w:rPr>
        <w:t>કપડાં</w:t>
      </w:r>
      <w:r w:rsidR="00A02B7D"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="00A02B7D" w:rsidRPr="008A5E67">
        <w:rPr>
          <w:rFonts w:ascii="Nirmala UI" w:hAnsi="Nirmala UI" w:cs="Nirmala UI"/>
          <w:sz w:val="19"/>
          <w:szCs w:val="19"/>
          <w:cs/>
          <w:lang w:val="gu" w:bidi="gu-IN"/>
        </w:rPr>
        <w:t>પહેરો</w:t>
      </w:r>
      <w:r w:rsidR="00A02B7D" w:rsidRPr="008A5E67">
        <w:rPr>
          <w:rFonts w:ascii="Nirmala UI" w:hAnsi="Nirmala UI" w:cs="Nirmala UI"/>
          <w:sz w:val="19"/>
          <w:szCs w:val="19"/>
          <w:lang w:val="gu"/>
        </w:rPr>
        <w:t xml:space="preserve">. </w:t>
      </w:r>
    </w:p>
    <w:p w14:paraId="002880DD" w14:textId="77777777" w:rsidR="00362D76" w:rsidRPr="008A5E67" w:rsidRDefault="00A02B7D">
      <w:pPr>
        <w:pStyle w:val="Bullet1"/>
        <w:rPr>
          <w:rFonts w:ascii="Nirmala UI" w:hAnsi="Nirmala UI" w:cs="Nirmala UI"/>
          <w:sz w:val="19"/>
          <w:szCs w:val="19"/>
        </w:rPr>
      </w:pP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પિકારિડિન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અથવા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ડીઇઇટ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હોય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તેવ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જંતુ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દૂર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કરનાર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પદાર્થ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વાપરો</w:t>
      </w:r>
      <w:r w:rsidRPr="008A5E67">
        <w:rPr>
          <w:rFonts w:ascii="Nirmala UI" w:hAnsi="Nirmala UI" w:cs="Nirmala UI"/>
          <w:sz w:val="19"/>
          <w:szCs w:val="19"/>
          <w:lang w:val="gu"/>
        </w:rPr>
        <w:t>.</w:t>
      </w:r>
    </w:p>
    <w:p w14:paraId="2CE456B5" w14:textId="77777777" w:rsidR="00362D76" w:rsidRPr="008A5E67" w:rsidRDefault="00A02B7D">
      <w:pPr>
        <w:pStyle w:val="Bullet1"/>
        <w:rPr>
          <w:rFonts w:ascii="Nirmala UI" w:hAnsi="Nirmala UI" w:cs="Nirmala UI"/>
          <w:sz w:val="19"/>
          <w:szCs w:val="19"/>
        </w:rPr>
      </w:pP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બાળકોન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ના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ભૂલશ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-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જંતુ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દૂર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કરવાના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પદાર્થ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પરનું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લેબલ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વાંચ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.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શિશુઓમાં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જંતુ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દૂર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કરનાર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પદાર્થ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તેમન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ચામડીન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બદલ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તેમનાં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કપડાં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પર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લગાડ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અથવા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છાંટ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.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શિશુઓ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નાનાં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બાળકોનાં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હાથ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પર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ન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લગાડશો</w:t>
      </w:r>
      <w:r w:rsidRPr="008A5E67">
        <w:rPr>
          <w:rFonts w:ascii="Nirmala UI" w:hAnsi="Nirmala UI" w:cs="Nirmala UI"/>
          <w:sz w:val="19"/>
          <w:szCs w:val="19"/>
          <w:lang w:val="gu"/>
        </w:rPr>
        <w:t>.</w:t>
      </w:r>
    </w:p>
    <w:p w14:paraId="4EDF2EFA" w14:textId="77777777" w:rsidR="00362D76" w:rsidRPr="008A5E67" w:rsidRDefault="00A02B7D">
      <w:pPr>
        <w:pStyle w:val="Bullet1"/>
        <w:rPr>
          <w:rFonts w:ascii="Nirmala UI" w:hAnsi="Nirmala UI" w:cs="Nirmala UI"/>
          <w:sz w:val="19"/>
          <w:szCs w:val="19"/>
        </w:rPr>
      </w:pP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જ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તમ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બહાર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ખૂબ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મચ્છર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જુઓ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ખાસ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કરીન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મળસક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સંધ્યાના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સમય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જ્યાર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ત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સૌથ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વધાર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કરડ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શક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ત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બહાર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ન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જશો</w:t>
      </w:r>
      <w:r w:rsidRPr="008A5E67">
        <w:rPr>
          <w:rFonts w:ascii="Nirmala UI" w:hAnsi="Nirmala UI" w:cs="Nirmala UI"/>
          <w:sz w:val="19"/>
          <w:szCs w:val="19"/>
          <w:lang w:val="gu"/>
        </w:rPr>
        <w:t>.</w:t>
      </w:r>
    </w:p>
    <w:p w14:paraId="631A1126" w14:textId="77777777" w:rsidR="00362D76" w:rsidRPr="008A5E67" w:rsidRDefault="00A02B7D">
      <w:pPr>
        <w:pStyle w:val="Bullet1"/>
        <w:rPr>
          <w:rFonts w:ascii="Nirmala UI" w:hAnsi="Nirmala UI" w:cs="Nirmala UI"/>
          <w:sz w:val="19"/>
          <w:szCs w:val="19"/>
        </w:rPr>
      </w:pP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જ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તમ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ખુલ્લ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જગ્યામાં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હોવ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જંતુદાનીથ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રક્ષિત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ન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હોવ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ત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મચ્છરજાળીન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નીચ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સૂવો</w:t>
      </w:r>
      <w:r w:rsidRPr="008A5E67">
        <w:rPr>
          <w:rFonts w:ascii="Nirmala UI" w:hAnsi="Nirmala UI" w:cs="Nirmala UI"/>
          <w:sz w:val="19"/>
          <w:szCs w:val="19"/>
          <w:lang w:val="gu"/>
        </w:rPr>
        <w:t>.</w:t>
      </w:r>
    </w:p>
    <w:p w14:paraId="7A10C0F5" w14:textId="77777777" w:rsidR="00362D76" w:rsidRPr="008A5E67" w:rsidRDefault="00A02B7D">
      <w:pPr>
        <w:pStyle w:val="Bullet1"/>
        <w:rPr>
          <w:rFonts w:ascii="Nirmala UI" w:hAnsi="Nirmala UI" w:cs="Nirmala UI"/>
          <w:sz w:val="19"/>
          <w:szCs w:val="19"/>
        </w:rPr>
      </w:pP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જ્યાર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તમ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બેસવા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ખાવા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ભેગા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થાવ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ત્યાર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માખ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મારવાનું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સ્પ્ર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મચ્છર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મારવાન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અગરબત્ત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અથવા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મચ્છર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મારવાનું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વીજળીથ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ચાલતું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સાધન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વાપરો</w:t>
      </w:r>
      <w:r w:rsidRPr="008A5E67">
        <w:rPr>
          <w:rFonts w:ascii="Nirmala UI" w:hAnsi="Nirmala UI" w:cs="Nirmala UI"/>
          <w:sz w:val="19"/>
          <w:szCs w:val="19"/>
          <w:lang w:val="gu"/>
        </w:rPr>
        <w:t>.</w:t>
      </w:r>
    </w:p>
    <w:p w14:paraId="6FC77541" w14:textId="77777777" w:rsidR="00362D76" w:rsidRPr="008A5E67" w:rsidRDefault="00A02B7D">
      <w:pPr>
        <w:pStyle w:val="Bullet1"/>
        <w:rPr>
          <w:rFonts w:ascii="Nirmala UI" w:hAnsi="Nirmala UI" w:cs="Nirmala UI"/>
          <w:sz w:val="19"/>
          <w:szCs w:val="19"/>
        </w:rPr>
      </w:pP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જ્યાં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બંધિયાર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પાણ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હોય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ત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વિસ્તારમાં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જવાનું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ટાળ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જ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શક્ય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હોય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ત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ઇમારતન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અંદર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રહો</w:t>
      </w:r>
      <w:r w:rsidRPr="008A5E67">
        <w:rPr>
          <w:rFonts w:ascii="Nirmala UI" w:hAnsi="Nirmala UI" w:cs="Nirmala UI"/>
          <w:sz w:val="19"/>
          <w:szCs w:val="19"/>
          <w:lang w:val="gu"/>
        </w:rPr>
        <w:t>.</w:t>
      </w:r>
    </w:p>
    <w:p w14:paraId="51EA415D" w14:textId="77777777" w:rsidR="009A0843" w:rsidRPr="008A5E67" w:rsidRDefault="00A02B7D" w:rsidP="00F467B3">
      <w:pPr>
        <w:pStyle w:val="Heading1"/>
        <w:spacing w:before="60" w:after="60"/>
        <w:rPr>
          <w:rFonts w:ascii="Nirmala UI" w:hAnsi="Nirmala UI" w:cs="Nirmala UI"/>
          <w:b/>
          <w:bCs w:val="0"/>
          <w:sz w:val="24"/>
          <w:szCs w:val="24"/>
        </w:rPr>
      </w:pPr>
      <w:r w:rsidRPr="008A5E67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ઘરની</w:t>
      </w:r>
      <w:r w:rsidRPr="008A5E67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8A5E67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આસપાસ</w:t>
      </w:r>
      <w:r w:rsidRPr="008A5E67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</w:p>
    <w:p w14:paraId="22DA6547" w14:textId="77777777" w:rsidR="00362D76" w:rsidRPr="008A5E67" w:rsidRDefault="00A02B7D" w:rsidP="318A7C94">
      <w:pPr>
        <w:pStyle w:val="Bullet1"/>
        <w:rPr>
          <w:rFonts w:ascii="Nirmala UI" w:hAnsi="Nirmala UI" w:cs="Nirmala UI"/>
          <w:sz w:val="20"/>
        </w:rPr>
      </w:pPr>
      <w:r w:rsidRPr="008A5E67">
        <w:rPr>
          <w:rFonts w:ascii="Nirmala UI" w:hAnsi="Nirmala UI" w:cs="Nirmala UI"/>
          <w:sz w:val="20"/>
          <w:cs/>
          <w:lang w:val="gu" w:bidi="gu-IN"/>
        </w:rPr>
        <w:t>ડોલો</w:t>
      </w:r>
      <w:r w:rsidRPr="008A5E67">
        <w:rPr>
          <w:rFonts w:ascii="Nirmala UI" w:hAnsi="Nirmala UI" w:cs="Nirmala UI"/>
          <w:sz w:val="20"/>
          <w:lang w:val="gu"/>
        </w:rPr>
        <w:t xml:space="preserve">, </w:t>
      </w:r>
      <w:r w:rsidRPr="008A5E67">
        <w:rPr>
          <w:rFonts w:ascii="Nirmala UI" w:hAnsi="Nirmala UI" w:cs="Nirmala UI"/>
          <w:sz w:val="20"/>
          <w:cs/>
          <w:lang w:val="gu" w:bidi="gu-IN"/>
        </w:rPr>
        <w:t>જુના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ટાયરો</w:t>
      </w:r>
      <w:r w:rsidRPr="008A5E67">
        <w:rPr>
          <w:rFonts w:ascii="Nirmala UI" w:hAnsi="Nirmala UI" w:cs="Nirmala UI"/>
          <w:sz w:val="20"/>
          <w:lang w:val="gu"/>
        </w:rPr>
        <w:t xml:space="preserve">, </w:t>
      </w:r>
      <w:r w:rsidRPr="008A5E67">
        <w:rPr>
          <w:rFonts w:ascii="Nirmala UI" w:hAnsi="Nirmala UI" w:cs="Nirmala UI"/>
          <w:sz w:val="20"/>
          <w:cs/>
          <w:lang w:val="gu" w:bidi="gu-IN"/>
        </w:rPr>
        <w:t>માછલી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રાખી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હોય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તેવો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પાણીનો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ખાડો</w:t>
      </w:r>
      <w:r w:rsidRPr="008A5E67">
        <w:rPr>
          <w:rFonts w:ascii="Nirmala UI" w:hAnsi="Nirmala UI" w:cs="Nirmala UI"/>
          <w:sz w:val="20"/>
          <w:lang w:val="gu"/>
        </w:rPr>
        <w:t xml:space="preserve">, </w:t>
      </w:r>
      <w:r w:rsidRPr="008A5E67">
        <w:rPr>
          <w:rFonts w:ascii="Nirmala UI" w:hAnsi="Nirmala UI" w:cs="Nirmala UI"/>
          <w:sz w:val="20"/>
          <w:cs/>
          <w:lang w:val="gu" w:bidi="gu-IN"/>
        </w:rPr>
        <w:t>સંપૂર્ણરીતે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બંધ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ન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હોય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તેવી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પાણીની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ટાંકી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અને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છોડનાં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કૂંડાં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સહિતના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મચ્છર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થ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શક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તેવા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પાણ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તેના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સંગ્રહના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સાધનોન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નિકાલ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  <w:r w:rsidRPr="008A5E67">
        <w:rPr>
          <w:rFonts w:ascii="Nirmala UI" w:hAnsi="Nirmala UI" w:cs="Nirmala UI"/>
          <w:sz w:val="20"/>
          <w:lang w:val="gu"/>
        </w:rPr>
        <w:t xml:space="preserve">. </w:t>
      </w:r>
    </w:p>
    <w:p w14:paraId="2F6C1C20" w14:textId="77777777" w:rsidR="008D11CB" w:rsidRPr="008A5E67" w:rsidRDefault="00A02B7D">
      <w:pPr>
        <w:pStyle w:val="Bullet1"/>
        <w:rPr>
          <w:rFonts w:ascii="Nirmala UI" w:hAnsi="Nirmala UI" w:cs="Nirmala UI"/>
          <w:sz w:val="20"/>
        </w:rPr>
      </w:pPr>
      <w:r w:rsidRPr="008A5E67">
        <w:rPr>
          <w:rFonts w:ascii="Nirmala UI" w:hAnsi="Nirmala UI" w:cs="Nirmala UI"/>
          <w:sz w:val="20"/>
          <w:cs/>
          <w:lang w:val="gu" w:bidi="gu-IN"/>
        </w:rPr>
        <w:t>ઘરની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આસપાસ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પાણીનાં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સંગ્રહના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સાધનો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ઓછામાં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ઓછા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અઠવાડિયે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એકવાર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ખાલી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કરવા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જોઇએ</w:t>
      </w:r>
      <w:r w:rsidRPr="008A5E67">
        <w:rPr>
          <w:rFonts w:ascii="Nirmala UI" w:hAnsi="Nirmala UI" w:cs="Nirmala UI"/>
          <w:sz w:val="20"/>
          <w:lang w:val="gu"/>
        </w:rPr>
        <w:t xml:space="preserve">. </w:t>
      </w:r>
    </w:p>
    <w:p w14:paraId="617FCE77" w14:textId="77777777" w:rsidR="008D11CB" w:rsidRPr="008A5E67" w:rsidRDefault="00A02B7D">
      <w:pPr>
        <w:pStyle w:val="Bullet1"/>
        <w:rPr>
          <w:rFonts w:ascii="Nirmala UI" w:hAnsi="Nirmala UI" w:cs="Nirmala UI"/>
          <w:sz w:val="20"/>
        </w:rPr>
      </w:pPr>
      <w:r w:rsidRPr="008A5E67">
        <w:rPr>
          <w:rFonts w:ascii="Nirmala UI" w:hAnsi="Nirmala UI" w:cs="Nirmala UI"/>
          <w:sz w:val="20"/>
          <w:cs/>
          <w:lang w:val="gu" w:bidi="gu-IN"/>
        </w:rPr>
        <w:t>બધી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જ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બારીઓ</w:t>
      </w:r>
      <w:r w:rsidRPr="008A5E67">
        <w:rPr>
          <w:rFonts w:ascii="Nirmala UI" w:hAnsi="Nirmala UI" w:cs="Nirmala UI"/>
          <w:sz w:val="20"/>
          <w:lang w:val="gu"/>
        </w:rPr>
        <w:t xml:space="preserve">, </w:t>
      </w:r>
      <w:r w:rsidRPr="008A5E67">
        <w:rPr>
          <w:rFonts w:ascii="Nirmala UI" w:hAnsi="Nirmala UI" w:cs="Nirmala UI"/>
          <w:sz w:val="20"/>
          <w:cs/>
          <w:lang w:val="gu" w:bidi="gu-IN"/>
        </w:rPr>
        <w:t>બારણાંઓ</w:t>
      </w:r>
      <w:r w:rsidRPr="008A5E67">
        <w:rPr>
          <w:rFonts w:ascii="Nirmala UI" w:hAnsi="Nirmala UI" w:cs="Nirmala UI"/>
          <w:sz w:val="20"/>
          <w:lang w:val="gu"/>
        </w:rPr>
        <w:t xml:space="preserve">, </w:t>
      </w:r>
      <w:r w:rsidRPr="008A5E67">
        <w:rPr>
          <w:rFonts w:ascii="Nirmala UI" w:hAnsi="Nirmala UI" w:cs="Nirmala UI"/>
          <w:sz w:val="20"/>
          <w:cs/>
          <w:lang w:val="gu" w:bidi="gu-IN"/>
        </w:rPr>
        <w:t>હવા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કે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ધુમાડો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આવવા</w:t>
      </w:r>
      <w:r w:rsidRPr="008A5E67">
        <w:rPr>
          <w:rFonts w:ascii="Nirmala UI" w:hAnsi="Nirmala UI" w:cs="Nirmala UI"/>
          <w:sz w:val="20"/>
          <w:lang w:val="gu"/>
        </w:rPr>
        <w:t>-</w:t>
      </w:r>
      <w:r w:rsidRPr="008A5E67">
        <w:rPr>
          <w:rFonts w:ascii="Nirmala UI" w:hAnsi="Nirmala UI" w:cs="Nirmala UI"/>
          <w:sz w:val="20"/>
          <w:cs/>
          <w:lang w:val="gu" w:bidi="gu-IN"/>
        </w:rPr>
        <w:t>જવાના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માર્ગો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અને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અન્ય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પ્રવેશદ્વારો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જંતુદાનીઓથી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ઢાંકો</w:t>
      </w:r>
      <w:r w:rsidRPr="008A5E67">
        <w:rPr>
          <w:rFonts w:ascii="Nirmala UI" w:hAnsi="Nirmala UI" w:cs="Nirmala UI"/>
          <w:sz w:val="20"/>
          <w:lang w:val="gu"/>
        </w:rPr>
        <w:t>.</w:t>
      </w:r>
    </w:p>
    <w:p w14:paraId="7F209912" w14:textId="77777777" w:rsidR="008D11CB" w:rsidRPr="008A5E67" w:rsidRDefault="00A02B7D">
      <w:pPr>
        <w:pStyle w:val="Bullet1"/>
        <w:rPr>
          <w:rFonts w:ascii="Nirmala UI" w:hAnsi="Nirmala UI" w:cs="Nirmala UI"/>
          <w:sz w:val="20"/>
        </w:rPr>
      </w:pPr>
      <w:r w:rsidRPr="008A5E67">
        <w:rPr>
          <w:rFonts w:ascii="Nirmala UI" w:hAnsi="Nirmala UI" w:cs="Nirmala UI"/>
          <w:sz w:val="20"/>
          <w:cs/>
          <w:lang w:val="gu" w:bidi="gu-IN"/>
        </w:rPr>
        <w:t>કચરાનો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અથવા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ગટર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કે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કૂંડીમાં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ઉગેલા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છોડવાનો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નિકાલ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કરો</w:t>
      </w:r>
      <w:r w:rsidRPr="008A5E67">
        <w:rPr>
          <w:rFonts w:ascii="Nirmala UI" w:hAnsi="Nirmala UI" w:cs="Nirmala UI"/>
          <w:sz w:val="20"/>
          <w:lang w:val="gu"/>
        </w:rPr>
        <w:t xml:space="preserve">. </w:t>
      </w:r>
    </w:p>
    <w:p w14:paraId="209D52AF" w14:textId="77777777" w:rsidR="008D11CB" w:rsidRPr="008A5E67" w:rsidRDefault="00A02B7D">
      <w:pPr>
        <w:pStyle w:val="Bullet1"/>
        <w:rPr>
          <w:rFonts w:ascii="Nirmala UI" w:hAnsi="Nirmala UI" w:cs="Nirmala UI"/>
          <w:sz w:val="20"/>
        </w:rPr>
      </w:pPr>
      <w:r w:rsidRPr="008A5E67">
        <w:rPr>
          <w:rFonts w:ascii="Nirmala UI" w:hAnsi="Nirmala UI" w:cs="Nirmala UI"/>
          <w:sz w:val="20"/>
          <w:cs/>
          <w:lang w:val="gu" w:bidi="gu-IN"/>
        </w:rPr>
        <w:t>વાડામાં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આવેલા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પાણીનાં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ખાબોચિયાં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ઓછા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કરો</w:t>
      </w:r>
      <w:r w:rsidRPr="008A5E67">
        <w:rPr>
          <w:rFonts w:ascii="Nirmala UI" w:hAnsi="Nirmala UI" w:cs="Nirmala UI"/>
          <w:sz w:val="20"/>
          <w:lang w:val="gu"/>
        </w:rPr>
        <w:t xml:space="preserve">. </w:t>
      </w:r>
    </w:p>
    <w:p w14:paraId="4E79C2E3" w14:textId="77777777" w:rsidR="008D11CB" w:rsidRPr="008A5E67" w:rsidRDefault="00A02B7D">
      <w:pPr>
        <w:pStyle w:val="Bullet1"/>
        <w:rPr>
          <w:rFonts w:ascii="Nirmala UI" w:hAnsi="Nirmala UI" w:cs="Nirmala UI"/>
          <w:color w:val="242424"/>
          <w:sz w:val="20"/>
        </w:rPr>
      </w:pPr>
      <w:r w:rsidRPr="008A5E67">
        <w:rPr>
          <w:rFonts w:ascii="Nirmala UI" w:hAnsi="Nirmala UI" w:cs="Nirmala UI"/>
          <w:sz w:val="20"/>
          <w:cs/>
          <w:lang w:val="gu" w:bidi="gu-IN"/>
        </w:rPr>
        <w:t>પાણીની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ટાંકીનું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આવરણ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બરાબર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કામ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કરે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છે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તેની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ખાતરી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કરો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અને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નુકસાન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થયું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હોય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તેવું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આવરણ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બદલી</w:t>
      </w:r>
      <w:r w:rsidRPr="008A5E67">
        <w:rPr>
          <w:rFonts w:ascii="Nirmala UI" w:hAnsi="Nirmala UI" w:cs="Nirmala UI"/>
          <w:sz w:val="20"/>
          <w:lang w:val="gu"/>
        </w:rPr>
        <w:t xml:space="preserve"> </w:t>
      </w:r>
      <w:r w:rsidRPr="008A5E67">
        <w:rPr>
          <w:rFonts w:ascii="Nirmala UI" w:hAnsi="Nirmala UI" w:cs="Nirmala UI"/>
          <w:sz w:val="20"/>
          <w:cs/>
          <w:lang w:val="gu" w:bidi="gu-IN"/>
        </w:rPr>
        <w:t>નાંખો</w:t>
      </w:r>
      <w:r w:rsidRPr="008A5E67">
        <w:rPr>
          <w:rFonts w:ascii="Nirmala UI" w:hAnsi="Nirmala UI" w:cs="Nirmala UI"/>
          <w:sz w:val="20"/>
          <w:lang w:val="gu"/>
        </w:rPr>
        <w:t xml:space="preserve">. </w:t>
      </w:r>
    </w:p>
    <w:p w14:paraId="30366AF6" w14:textId="77777777" w:rsidR="008D11CB" w:rsidRPr="008A5E67" w:rsidRDefault="00A02B7D" w:rsidP="008D11CB">
      <w:pPr>
        <w:pStyle w:val="Heading1"/>
        <w:spacing w:before="120" w:after="120" w:line="360" w:lineRule="atLeast"/>
        <w:rPr>
          <w:rFonts w:ascii="Nirmala UI" w:hAnsi="Nirmala UI" w:cs="Nirmala UI"/>
          <w:b/>
          <w:bCs w:val="0"/>
          <w:sz w:val="24"/>
          <w:szCs w:val="24"/>
        </w:rPr>
      </w:pPr>
      <w:r w:rsidRPr="008A5E67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મદદ</w:t>
      </w:r>
      <w:r w:rsidRPr="008A5E67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8A5E67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ક્યાંથી</w:t>
      </w:r>
      <w:r w:rsidRPr="008A5E67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8A5E67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મેળવવી</w:t>
      </w:r>
      <w:r w:rsidRPr="008A5E67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</w:p>
    <w:p w14:paraId="32B239CF" w14:textId="77777777" w:rsidR="008D11CB" w:rsidRPr="008A5E67" w:rsidRDefault="00A02B7D" w:rsidP="008D11CB">
      <w:pPr>
        <w:pStyle w:val="Body"/>
        <w:rPr>
          <w:rFonts w:ascii="Nirmala UI" w:hAnsi="Nirmala UI" w:cs="Nirmala UI"/>
          <w:sz w:val="19"/>
          <w:szCs w:val="19"/>
        </w:rPr>
      </w:pP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જ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તમન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સ્વાસ્થ્ય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વિષયક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ચિંતા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હોય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ત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જીપીન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મળ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અથવા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૧૩૦૦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૬૦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૬૦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૨૪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પર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નર્સ</w:t>
      </w:r>
      <w:r w:rsidRPr="008A5E67">
        <w:rPr>
          <w:rFonts w:ascii="Nirmala UI" w:hAnsi="Nirmala UI" w:cs="Nirmala UI"/>
          <w:sz w:val="19"/>
          <w:szCs w:val="19"/>
          <w:lang w:val="gu"/>
        </w:rPr>
        <w:t>-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ઓન</w:t>
      </w:r>
      <w:r w:rsidRPr="008A5E67">
        <w:rPr>
          <w:rFonts w:ascii="Nirmala UI" w:hAnsi="Nirmala UI" w:cs="Nirmala UI"/>
          <w:sz w:val="19"/>
          <w:szCs w:val="19"/>
          <w:lang w:val="gu"/>
        </w:rPr>
        <w:t>-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કોલન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ફોન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.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કટોકટીના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સમયમાં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૦૦૦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પર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ફોન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.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બીજ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સહાય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માટ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તમારી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સ્થાનિક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કાઉન્સિલન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સંપર્ક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. </w:t>
      </w:r>
    </w:p>
    <w:p w14:paraId="7A6076E3" w14:textId="77777777" w:rsidR="00AB4D4B" w:rsidRPr="008A5E67" w:rsidRDefault="00A02B7D" w:rsidP="008D11CB">
      <w:pPr>
        <w:pStyle w:val="Body"/>
        <w:rPr>
          <w:rFonts w:ascii="Nirmala UI" w:hAnsi="Nirmala UI" w:cs="Nirmala UI"/>
          <w:sz w:val="19"/>
          <w:szCs w:val="19"/>
        </w:rPr>
      </w:pP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આ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પ્રકાશનને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સુલભ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સ્વરૂપમાં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મેળવવા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pph.communications@health.vic.gov.au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પર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ઇમેલ</w:t>
      </w:r>
      <w:r w:rsidRPr="008A5E67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8A5E67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</w:p>
    <w:p w14:paraId="61BDE79C" w14:textId="77777777" w:rsidR="008D11CB" w:rsidRPr="008A5E67" w:rsidRDefault="00A02B7D" w:rsidP="00AB4D4B">
      <w:pPr>
        <w:pStyle w:val="Body"/>
        <w:ind w:left="9360"/>
        <w:rPr>
          <w:rFonts w:ascii="Nirmala UI" w:hAnsi="Nirmala UI" w:cs="Nirmala UI"/>
          <w:sz w:val="19"/>
          <w:szCs w:val="19"/>
        </w:rPr>
      </w:pPr>
      <w:r w:rsidRPr="008A5E67">
        <w:rPr>
          <w:rFonts w:ascii="Nirmala UI" w:hAnsi="Nirmala UI" w:cs="Nirmala UI"/>
          <w:noProof/>
          <w:lang w:val="en-US"/>
        </w:rPr>
        <w:drawing>
          <wp:inline distT="0" distB="0" distL="0" distR="0" wp14:anchorId="4010F28F" wp14:editId="65362234">
            <wp:extent cx="531495" cy="531495"/>
            <wp:effectExtent l="0" t="0" r="1905" b="1905"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0652666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1495" cy="53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D11CB" w:rsidRPr="008A5E67" w:rsidSect="00E62622">
      <w:type w:val="continuous"/>
      <w:pgSz w:w="11906" w:h="16838" w:code="9"/>
      <w:pgMar w:top="1418" w:right="851" w:bottom="1418" w:left="851" w:header="680" w:footer="851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9090B" w14:textId="77777777" w:rsidR="00AE3F33" w:rsidRDefault="00AE3F33">
      <w:pPr>
        <w:spacing w:after="0" w:line="240" w:lineRule="auto"/>
      </w:pPr>
      <w:r>
        <w:separator/>
      </w:r>
    </w:p>
  </w:endnote>
  <w:endnote w:type="continuationSeparator" w:id="0">
    <w:p w14:paraId="7C29102B" w14:textId="77777777" w:rsidR="00AE3F33" w:rsidRDefault="00AE3F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20002A87" w:usb1="08000000" w:usb2="00000008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  <w:embedRegular r:id="rId1" w:fontKey="{0D2B9EAB-4BDE-4EBF-BE59-64ECFC2D1BC9}"/>
    <w:embedBold r:id="rId2" w:fontKey="{2A016210-ACB5-429E-9EAA-EFBE2D042C73}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3" w:subsetted="1" w:fontKey="{244AF3A8-0842-4FAE-9919-4F95476F534A}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  <w:embedRegular r:id="rId4" w:subsetted="1" w:fontKey="{9B8F216E-B2AB-446D-8A0E-DE6B6C6C95CB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ED0C8" w14:textId="77777777" w:rsidR="00E261B3" w:rsidRPr="00F65AA9" w:rsidRDefault="00A02B7D" w:rsidP="00F84FA0">
    <w:pPr>
      <w:pStyle w:val="Footer"/>
    </w:pPr>
    <w:r>
      <w:rPr>
        <w:noProof/>
        <w:lang w:val="en-US"/>
      </w:rPr>
      <w:drawing>
        <wp:anchor distT="0" distB="0" distL="114300" distR="114300" simplePos="0" relativeHeight="251662336" behindDoc="1" locked="1" layoutInCell="1" allowOverlap="1" wp14:anchorId="68CAFEF4" wp14:editId="4EA3BD38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0000" cy="964800"/>
          <wp:effectExtent l="0" t="0" r="3175" b="6985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0489183" name="Picture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96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7A9EDA5E" wp14:editId="3B2C3DDD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5" name="MSIPCMc3054336811d08b680b9289e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7F62312" w14:textId="77777777" w:rsidR="00E261B3" w:rsidRPr="009D1668" w:rsidRDefault="00A02B7D" w:rsidP="00B21F90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9D1668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shapetype w14:anchorId="7A9EDA5E" id="_x0000_t202" coordsize="21600,21600" o:spt="202" path="m,l,21600r21600,l21600,xe">
              <v:stroke joinstyle="miter"/>
              <v:path gradientshapeok="t" o:connecttype="rect"/>
            </v:shapetype>
            <v:shape id="MSIPCMc3054336811d08b680b9289e" o:spid="_x0000_s1026" type="#_x0000_t202" alt="&quot;&quot;" style="position:absolute;left:0;text-align:left;margin-left:0;margin-top:802.3pt;width:595.3pt;height:24.5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" o:allowincell="f" filled="f" stroked="f" strokeweight=".5pt">
              <v:textbox inset=",0,,0">
                <w:txbxContent>
                  <w:p w14:paraId="17F62312" w14:textId="77777777" w:rsidR="00E261B3" w:rsidRPr="009D1668" w:rsidRDefault="00A02B7D" w:rsidP="00B21F90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9D1668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74524" w14:textId="77777777" w:rsidR="00E261B3" w:rsidRDefault="00A02B7D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2B4E088D" wp14:editId="6BAAC4B7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6" name="MSIPCM418f4cbe97f099549309dca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83139D9" w14:textId="77777777" w:rsidR="00E261B3" w:rsidRPr="00B21F90" w:rsidRDefault="00A02B7D" w:rsidP="00B21F90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21F90">
                            <w:rPr>
                              <w:rFonts w:ascii="Arial Black" w:hAnsi="Arial Black" w:cs="Latha"/>
                              <w:color w:val="000000"/>
                              <w:sz w:val="20"/>
                              <w:cs/>
                              <w:lang w:val="gu" w:bidi="gu-IN"/>
                            </w:rPr>
                            <w:t>અધિકૃત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shapetype w14:anchorId="2B4E088D" id="_x0000_t202" coordsize="21600,21600" o:spt="202" path="m,l,21600r21600,l21600,xe">
              <v:stroke joinstyle="miter"/>
              <v:path gradientshapeok="t" o:connecttype="rect"/>
            </v:shapetype>
            <v:shape id="MSIPCM418f4cbe97f099549309dca7" o:spid="_x0000_s1027" type="#_x0000_t202" alt="&quot;&quot;" style="position:absolute;left:0;text-align:left;margin-left:0;margin-top:802.3pt;width:595.3pt;height:24.55pt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" o:allowincell="f" filled="f" stroked="f" strokeweight=".5pt">
              <v:textbox inset=",0,,0">
                <w:txbxContent>
                  <w:p w14:paraId="783139D9" w14:textId="77777777" w:rsidR="00E261B3" w:rsidRPr="00B21F90" w:rsidRDefault="00A02B7D" w:rsidP="00B21F90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21F90">
                      <w:rPr>
                        <w:rFonts w:ascii="Arial Black" w:hAnsi="Arial Black" w:cs="Latha"/>
                        <w:color w:val="000000"/>
                        <w:sz w:val="20"/>
                        <w:cs/>
                        <w:lang w:val="gu" w:bidi="gu-IN"/>
                      </w:rPr>
                      <w:t>અધિકૃત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C0519" w14:textId="77777777" w:rsidR="00AE3F33" w:rsidRDefault="00AE3F33">
      <w:pPr>
        <w:spacing w:after="0" w:line="240" w:lineRule="auto"/>
      </w:pPr>
      <w:r>
        <w:separator/>
      </w:r>
    </w:p>
  </w:footnote>
  <w:footnote w:type="continuationSeparator" w:id="0">
    <w:p w14:paraId="1C31ECC7" w14:textId="77777777" w:rsidR="00AE3F33" w:rsidRDefault="00AE3F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376A2" w14:textId="77777777" w:rsidR="00EC40D5" w:rsidRDefault="00EC40D5" w:rsidP="00EC40D5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50056"/>
    <w:multiLevelType w:val="multilevel"/>
    <w:tmpl w:val="4A1477D0"/>
    <w:numStyleLink w:val="ZZNumbersloweralpha"/>
  </w:abstractNum>
  <w:abstractNum w:abstractNumId="1" w15:restartNumberingAfterBreak="0">
    <w:nsid w:val="0B8D43DB"/>
    <w:multiLevelType w:val="multilevel"/>
    <w:tmpl w:val="1D06E7FE"/>
    <w:numStyleLink w:val="ZZNumbersdigit"/>
  </w:abstractNum>
  <w:abstractNum w:abstractNumId="2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3E6C68D4"/>
    <w:multiLevelType w:val="multilevel"/>
    <w:tmpl w:val="1D06E7FE"/>
    <w:styleLink w:val="ZZNumbersdigit"/>
    <w:lvl w:ilvl="0">
      <w:start w:val="1"/>
      <w:numFmt w:val="decimal"/>
      <w:pStyle w:val="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Bulletafternumbers1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Bulletafternumbers2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4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541611C2"/>
    <w:multiLevelType w:val="multilevel"/>
    <w:tmpl w:val="96B4DF56"/>
    <w:styleLink w:val="ZZTablebullets"/>
    <w:lvl w:ilvl="0">
      <w:start w:val="1"/>
      <w:numFmt w:val="bullet"/>
      <w:pStyle w:val="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54BA1E5A"/>
    <w:multiLevelType w:val="multilevel"/>
    <w:tmpl w:val="EC2C0F22"/>
    <w:styleLink w:val="ZZBullets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num w:numId="1" w16cid:durableId="1179079091">
    <w:abstractNumId w:val="3"/>
  </w:num>
  <w:num w:numId="2" w16cid:durableId="17996844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18701610">
    <w:abstractNumId w:val="6"/>
  </w:num>
  <w:num w:numId="4" w16cid:durableId="1645232348">
    <w:abstractNumId w:val="5"/>
  </w:num>
  <w:num w:numId="5" w16cid:durableId="1070620713">
    <w:abstractNumId w:val="7"/>
  </w:num>
  <w:num w:numId="6" w16cid:durableId="1061366015">
    <w:abstractNumId w:val="4"/>
  </w:num>
  <w:num w:numId="7" w16cid:durableId="220219712">
    <w:abstractNumId w:val="2"/>
  </w:num>
  <w:num w:numId="8" w16cid:durableId="57949067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saveSubsetFont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revisionView w:inkAnnotations="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NzM3MDGzNDExNzZW0lEKTi0uzszPAykwrAUAxMxyuiwAAAA="/>
  </w:docVars>
  <w:rsids>
    <w:rsidRoot w:val="00F63D71"/>
    <w:rsid w:val="00000719"/>
    <w:rsid w:val="00003403"/>
    <w:rsid w:val="00004ACC"/>
    <w:rsid w:val="00005347"/>
    <w:rsid w:val="000072B6"/>
    <w:rsid w:val="0001021B"/>
    <w:rsid w:val="000106C8"/>
    <w:rsid w:val="00011D89"/>
    <w:rsid w:val="000154FD"/>
    <w:rsid w:val="00016FBF"/>
    <w:rsid w:val="00022271"/>
    <w:rsid w:val="000229B1"/>
    <w:rsid w:val="000235E8"/>
    <w:rsid w:val="00024D89"/>
    <w:rsid w:val="000250B6"/>
    <w:rsid w:val="00025E86"/>
    <w:rsid w:val="000276FD"/>
    <w:rsid w:val="0003013A"/>
    <w:rsid w:val="00033D81"/>
    <w:rsid w:val="00037366"/>
    <w:rsid w:val="00041BF0"/>
    <w:rsid w:val="000423FB"/>
    <w:rsid w:val="00042C8A"/>
    <w:rsid w:val="0004536B"/>
    <w:rsid w:val="00046B68"/>
    <w:rsid w:val="00050579"/>
    <w:rsid w:val="000527DD"/>
    <w:rsid w:val="00054951"/>
    <w:rsid w:val="000550C1"/>
    <w:rsid w:val="00056F98"/>
    <w:rsid w:val="000578B2"/>
    <w:rsid w:val="00060959"/>
    <w:rsid w:val="00060C8F"/>
    <w:rsid w:val="0006155B"/>
    <w:rsid w:val="00062792"/>
    <w:rsid w:val="0006298A"/>
    <w:rsid w:val="00063F49"/>
    <w:rsid w:val="00064B61"/>
    <w:rsid w:val="00065F8D"/>
    <w:rsid w:val="000663CD"/>
    <w:rsid w:val="00072906"/>
    <w:rsid w:val="000733FE"/>
    <w:rsid w:val="00074219"/>
    <w:rsid w:val="00074513"/>
    <w:rsid w:val="00074ED5"/>
    <w:rsid w:val="00075D4A"/>
    <w:rsid w:val="0008211D"/>
    <w:rsid w:val="000835C6"/>
    <w:rsid w:val="0008508E"/>
    <w:rsid w:val="00087951"/>
    <w:rsid w:val="00090046"/>
    <w:rsid w:val="000908F5"/>
    <w:rsid w:val="0009113B"/>
    <w:rsid w:val="00093402"/>
    <w:rsid w:val="000941F7"/>
    <w:rsid w:val="000941FF"/>
    <w:rsid w:val="00094DA3"/>
    <w:rsid w:val="0009594B"/>
    <w:rsid w:val="00096CD1"/>
    <w:rsid w:val="000A012C"/>
    <w:rsid w:val="000A0B45"/>
    <w:rsid w:val="000A0EB9"/>
    <w:rsid w:val="000A186C"/>
    <w:rsid w:val="000A1EA4"/>
    <w:rsid w:val="000A22B3"/>
    <w:rsid w:val="000A2476"/>
    <w:rsid w:val="000A487A"/>
    <w:rsid w:val="000A5177"/>
    <w:rsid w:val="000A51D9"/>
    <w:rsid w:val="000A641A"/>
    <w:rsid w:val="000B3995"/>
    <w:rsid w:val="000B3EDB"/>
    <w:rsid w:val="000B543D"/>
    <w:rsid w:val="000B55F9"/>
    <w:rsid w:val="000B59A1"/>
    <w:rsid w:val="000B5BF7"/>
    <w:rsid w:val="000B6BC8"/>
    <w:rsid w:val="000B7FA8"/>
    <w:rsid w:val="000C0303"/>
    <w:rsid w:val="000C0F22"/>
    <w:rsid w:val="000C42EA"/>
    <w:rsid w:val="000C4546"/>
    <w:rsid w:val="000D1242"/>
    <w:rsid w:val="000D7F07"/>
    <w:rsid w:val="000E0596"/>
    <w:rsid w:val="000E0970"/>
    <w:rsid w:val="000E1910"/>
    <w:rsid w:val="000E3098"/>
    <w:rsid w:val="000E3CC7"/>
    <w:rsid w:val="000E6BD4"/>
    <w:rsid w:val="000E6D6D"/>
    <w:rsid w:val="000F0534"/>
    <w:rsid w:val="000F1AA5"/>
    <w:rsid w:val="000F1F1E"/>
    <w:rsid w:val="000F2259"/>
    <w:rsid w:val="000F2DDA"/>
    <w:rsid w:val="000F2E00"/>
    <w:rsid w:val="000F5213"/>
    <w:rsid w:val="00100049"/>
    <w:rsid w:val="001005A9"/>
    <w:rsid w:val="001009CC"/>
    <w:rsid w:val="00101001"/>
    <w:rsid w:val="00102148"/>
    <w:rsid w:val="00102183"/>
    <w:rsid w:val="00103276"/>
    <w:rsid w:val="0010353B"/>
    <w:rsid w:val="0010392D"/>
    <w:rsid w:val="0010447F"/>
    <w:rsid w:val="00104FE3"/>
    <w:rsid w:val="0010714F"/>
    <w:rsid w:val="00111DAD"/>
    <w:rsid w:val="001120C5"/>
    <w:rsid w:val="0011701A"/>
    <w:rsid w:val="00120BD3"/>
    <w:rsid w:val="00122FEA"/>
    <w:rsid w:val="001232BD"/>
    <w:rsid w:val="00124ED5"/>
    <w:rsid w:val="001276FA"/>
    <w:rsid w:val="00134297"/>
    <w:rsid w:val="00136B0F"/>
    <w:rsid w:val="0014255B"/>
    <w:rsid w:val="0014284E"/>
    <w:rsid w:val="00143372"/>
    <w:rsid w:val="001447B3"/>
    <w:rsid w:val="0014556B"/>
    <w:rsid w:val="00152073"/>
    <w:rsid w:val="00154E2D"/>
    <w:rsid w:val="00156598"/>
    <w:rsid w:val="001578C2"/>
    <w:rsid w:val="00161939"/>
    <w:rsid w:val="00161AA0"/>
    <w:rsid w:val="00161D2E"/>
    <w:rsid w:val="00161F3E"/>
    <w:rsid w:val="00162093"/>
    <w:rsid w:val="00162CA9"/>
    <w:rsid w:val="00165459"/>
    <w:rsid w:val="00165A57"/>
    <w:rsid w:val="00166CB6"/>
    <w:rsid w:val="001712C2"/>
    <w:rsid w:val="00172BAF"/>
    <w:rsid w:val="00174496"/>
    <w:rsid w:val="00174B9B"/>
    <w:rsid w:val="00176EFC"/>
    <w:rsid w:val="001771DD"/>
    <w:rsid w:val="00177995"/>
    <w:rsid w:val="00177A8C"/>
    <w:rsid w:val="00177CF6"/>
    <w:rsid w:val="0018101F"/>
    <w:rsid w:val="001863B0"/>
    <w:rsid w:val="00186B33"/>
    <w:rsid w:val="00192F9D"/>
    <w:rsid w:val="001963A2"/>
    <w:rsid w:val="00196EB8"/>
    <w:rsid w:val="00196EFB"/>
    <w:rsid w:val="0019758B"/>
    <w:rsid w:val="001979FF"/>
    <w:rsid w:val="00197B17"/>
    <w:rsid w:val="001A1950"/>
    <w:rsid w:val="001A1C54"/>
    <w:rsid w:val="001A3ACE"/>
    <w:rsid w:val="001B058F"/>
    <w:rsid w:val="001B4B7E"/>
    <w:rsid w:val="001B738B"/>
    <w:rsid w:val="001C09DB"/>
    <w:rsid w:val="001C277E"/>
    <w:rsid w:val="001C2A72"/>
    <w:rsid w:val="001C31B7"/>
    <w:rsid w:val="001C6A87"/>
    <w:rsid w:val="001C7F89"/>
    <w:rsid w:val="001D0B75"/>
    <w:rsid w:val="001D2D9B"/>
    <w:rsid w:val="001D39A5"/>
    <w:rsid w:val="001D3C09"/>
    <w:rsid w:val="001D44E8"/>
    <w:rsid w:val="001D4AA4"/>
    <w:rsid w:val="001D5D56"/>
    <w:rsid w:val="001D60EC"/>
    <w:rsid w:val="001D6F59"/>
    <w:rsid w:val="001D7949"/>
    <w:rsid w:val="001E0C5D"/>
    <w:rsid w:val="001E2A36"/>
    <w:rsid w:val="001E44DF"/>
    <w:rsid w:val="001E5058"/>
    <w:rsid w:val="001E51FE"/>
    <w:rsid w:val="001E68A5"/>
    <w:rsid w:val="001E6BB0"/>
    <w:rsid w:val="001E7282"/>
    <w:rsid w:val="001E7C19"/>
    <w:rsid w:val="001F17DC"/>
    <w:rsid w:val="001F3826"/>
    <w:rsid w:val="001F3C95"/>
    <w:rsid w:val="001F6E46"/>
    <w:rsid w:val="001F7186"/>
    <w:rsid w:val="001F7C91"/>
    <w:rsid w:val="001F7F0E"/>
    <w:rsid w:val="00200176"/>
    <w:rsid w:val="002033B7"/>
    <w:rsid w:val="0020454D"/>
    <w:rsid w:val="0020539E"/>
    <w:rsid w:val="00206463"/>
    <w:rsid w:val="00206F2F"/>
    <w:rsid w:val="0021053D"/>
    <w:rsid w:val="00210A92"/>
    <w:rsid w:val="00216C03"/>
    <w:rsid w:val="00220C04"/>
    <w:rsid w:val="0022278D"/>
    <w:rsid w:val="002249DA"/>
    <w:rsid w:val="0022701F"/>
    <w:rsid w:val="00227C68"/>
    <w:rsid w:val="00232F03"/>
    <w:rsid w:val="002333F5"/>
    <w:rsid w:val="00233724"/>
    <w:rsid w:val="0023607F"/>
    <w:rsid w:val="002365B4"/>
    <w:rsid w:val="00242969"/>
    <w:rsid w:val="002432E1"/>
    <w:rsid w:val="00246207"/>
    <w:rsid w:val="00246493"/>
    <w:rsid w:val="00246C5E"/>
    <w:rsid w:val="00250960"/>
    <w:rsid w:val="00251343"/>
    <w:rsid w:val="00251753"/>
    <w:rsid w:val="002536A4"/>
    <w:rsid w:val="00254F58"/>
    <w:rsid w:val="002620BC"/>
    <w:rsid w:val="00262802"/>
    <w:rsid w:val="00262EED"/>
    <w:rsid w:val="002633D1"/>
    <w:rsid w:val="002634D7"/>
    <w:rsid w:val="00263A90"/>
    <w:rsid w:val="00263C1F"/>
    <w:rsid w:val="0026408B"/>
    <w:rsid w:val="00267A6A"/>
    <w:rsid w:val="00267C3E"/>
    <w:rsid w:val="002709BB"/>
    <w:rsid w:val="0027113F"/>
    <w:rsid w:val="00273BAC"/>
    <w:rsid w:val="002763B3"/>
    <w:rsid w:val="00276AD2"/>
    <w:rsid w:val="002802E3"/>
    <w:rsid w:val="0028213D"/>
    <w:rsid w:val="00284335"/>
    <w:rsid w:val="002862F1"/>
    <w:rsid w:val="00291373"/>
    <w:rsid w:val="0029302E"/>
    <w:rsid w:val="0029597D"/>
    <w:rsid w:val="002960DA"/>
    <w:rsid w:val="002962C3"/>
    <w:rsid w:val="002971B4"/>
    <w:rsid w:val="0029752B"/>
    <w:rsid w:val="002A0A9C"/>
    <w:rsid w:val="002A483C"/>
    <w:rsid w:val="002A5456"/>
    <w:rsid w:val="002B0C7C"/>
    <w:rsid w:val="002B1027"/>
    <w:rsid w:val="002B16D2"/>
    <w:rsid w:val="002B1729"/>
    <w:rsid w:val="002B36C7"/>
    <w:rsid w:val="002B3F8C"/>
    <w:rsid w:val="002B4DD4"/>
    <w:rsid w:val="002B5277"/>
    <w:rsid w:val="002B5375"/>
    <w:rsid w:val="002B5CA4"/>
    <w:rsid w:val="002B77C1"/>
    <w:rsid w:val="002C0ED7"/>
    <w:rsid w:val="002C2728"/>
    <w:rsid w:val="002D1E0D"/>
    <w:rsid w:val="002D4F68"/>
    <w:rsid w:val="002D5006"/>
    <w:rsid w:val="002E01D0"/>
    <w:rsid w:val="002E131C"/>
    <w:rsid w:val="002E161D"/>
    <w:rsid w:val="002E3100"/>
    <w:rsid w:val="002E6C95"/>
    <w:rsid w:val="002E7C36"/>
    <w:rsid w:val="002F0107"/>
    <w:rsid w:val="002F3D32"/>
    <w:rsid w:val="002F5F31"/>
    <w:rsid w:val="002F5F46"/>
    <w:rsid w:val="003014C6"/>
    <w:rsid w:val="00302216"/>
    <w:rsid w:val="00302CFD"/>
    <w:rsid w:val="00303E53"/>
    <w:rsid w:val="00305CC1"/>
    <w:rsid w:val="00306E5F"/>
    <w:rsid w:val="00307E14"/>
    <w:rsid w:val="00314054"/>
    <w:rsid w:val="00315BD8"/>
    <w:rsid w:val="00316F27"/>
    <w:rsid w:val="003214F1"/>
    <w:rsid w:val="00322E4B"/>
    <w:rsid w:val="00323934"/>
    <w:rsid w:val="00326914"/>
    <w:rsid w:val="00327649"/>
    <w:rsid w:val="00327870"/>
    <w:rsid w:val="00327F09"/>
    <w:rsid w:val="00331E37"/>
    <w:rsid w:val="00331EDC"/>
    <w:rsid w:val="0033216E"/>
    <w:rsid w:val="0033259D"/>
    <w:rsid w:val="00332B67"/>
    <w:rsid w:val="003333D2"/>
    <w:rsid w:val="00334466"/>
    <w:rsid w:val="003406C6"/>
    <w:rsid w:val="003418CC"/>
    <w:rsid w:val="003459BD"/>
    <w:rsid w:val="00350D38"/>
    <w:rsid w:val="00351B36"/>
    <w:rsid w:val="00355AF2"/>
    <w:rsid w:val="00355D84"/>
    <w:rsid w:val="00356EF7"/>
    <w:rsid w:val="0035715F"/>
    <w:rsid w:val="00357B4E"/>
    <w:rsid w:val="0036009E"/>
    <w:rsid w:val="00361203"/>
    <w:rsid w:val="00362D76"/>
    <w:rsid w:val="00367852"/>
    <w:rsid w:val="003716FD"/>
    <w:rsid w:val="0037204B"/>
    <w:rsid w:val="00373890"/>
    <w:rsid w:val="003744CF"/>
    <w:rsid w:val="00374717"/>
    <w:rsid w:val="00375BCC"/>
    <w:rsid w:val="00376156"/>
    <w:rsid w:val="0037676C"/>
    <w:rsid w:val="00381043"/>
    <w:rsid w:val="00381B90"/>
    <w:rsid w:val="00382010"/>
    <w:rsid w:val="003829E5"/>
    <w:rsid w:val="00386109"/>
    <w:rsid w:val="00386944"/>
    <w:rsid w:val="00387225"/>
    <w:rsid w:val="00387311"/>
    <w:rsid w:val="00390797"/>
    <w:rsid w:val="003956CC"/>
    <w:rsid w:val="00395C9A"/>
    <w:rsid w:val="003A01DE"/>
    <w:rsid w:val="003A0853"/>
    <w:rsid w:val="003A0C29"/>
    <w:rsid w:val="003A6388"/>
    <w:rsid w:val="003A6B67"/>
    <w:rsid w:val="003B0927"/>
    <w:rsid w:val="003B13B6"/>
    <w:rsid w:val="003B15E6"/>
    <w:rsid w:val="003B34B9"/>
    <w:rsid w:val="003B408A"/>
    <w:rsid w:val="003B5733"/>
    <w:rsid w:val="003B5EC6"/>
    <w:rsid w:val="003C08A2"/>
    <w:rsid w:val="003C2045"/>
    <w:rsid w:val="003C21BC"/>
    <w:rsid w:val="003C43A1"/>
    <w:rsid w:val="003C4FC0"/>
    <w:rsid w:val="003C55F4"/>
    <w:rsid w:val="003C6F8D"/>
    <w:rsid w:val="003C7897"/>
    <w:rsid w:val="003C7A3F"/>
    <w:rsid w:val="003D2766"/>
    <w:rsid w:val="003D2A74"/>
    <w:rsid w:val="003D3E8F"/>
    <w:rsid w:val="003D595D"/>
    <w:rsid w:val="003D6475"/>
    <w:rsid w:val="003E05B8"/>
    <w:rsid w:val="003E1D46"/>
    <w:rsid w:val="003E375C"/>
    <w:rsid w:val="003E4086"/>
    <w:rsid w:val="003E639E"/>
    <w:rsid w:val="003E667F"/>
    <w:rsid w:val="003E71E5"/>
    <w:rsid w:val="003F0414"/>
    <w:rsid w:val="003F0445"/>
    <w:rsid w:val="003F0CF0"/>
    <w:rsid w:val="003F14B1"/>
    <w:rsid w:val="003F2B20"/>
    <w:rsid w:val="003F3289"/>
    <w:rsid w:val="003F3487"/>
    <w:rsid w:val="003F5261"/>
    <w:rsid w:val="003F5CB9"/>
    <w:rsid w:val="004013C7"/>
    <w:rsid w:val="0040165F"/>
    <w:rsid w:val="00401FCF"/>
    <w:rsid w:val="0040248F"/>
    <w:rsid w:val="00406285"/>
    <w:rsid w:val="0040679E"/>
    <w:rsid w:val="004112C6"/>
    <w:rsid w:val="0041212C"/>
    <w:rsid w:val="0041353C"/>
    <w:rsid w:val="004148F9"/>
    <w:rsid w:val="00414A22"/>
    <w:rsid w:val="00414D4A"/>
    <w:rsid w:val="004163C9"/>
    <w:rsid w:val="00417A33"/>
    <w:rsid w:val="0042084E"/>
    <w:rsid w:val="00421EEF"/>
    <w:rsid w:val="004222FF"/>
    <w:rsid w:val="00424D65"/>
    <w:rsid w:val="00425912"/>
    <w:rsid w:val="00441BF3"/>
    <w:rsid w:val="00442C6C"/>
    <w:rsid w:val="00443CBE"/>
    <w:rsid w:val="00443E8A"/>
    <w:rsid w:val="004441BC"/>
    <w:rsid w:val="00444887"/>
    <w:rsid w:val="00445EAB"/>
    <w:rsid w:val="004468B4"/>
    <w:rsid w:val="00446AB0"/>
    <w:rsid w:val="0045230A"/>
    <w:rsid w:val="00454AD0"/>
    <w:rsid w:val="00457337"/>
    <w:rsid w:val="00457AED"/>
    <w:rsid w:val="00462E3D"/>
    <w:rsid w:val="0046398B"/>
    <w:rsid w:val="00466BDA"/>
    <w:rsid w:val="00466E79"/>
    <w:rsid w:val="00470D7D"/>
    <w:rsid w:val="0047235F"/>
    <w:rsid w:val="004735E5"/>
    <w:rsid w:val="0047372D"/>
    <w:rsid w:val="00473BA3"/>
    <w:rsid w:val="004743DD"/>
    <w:rsid w:val="00474B39"/>
    <w:rsid w:val="00474CEA"/>
    <w:rsid w:val="00475DDC"/>
    <w:rsid w:val="004768F2"/>
    <w:rsid w:val="00483968"/>
    <w:rsid w:val="00484F86"/>
    <w:rsid w:val="00490746"/>
    <w:rsid w:val="00490852"/>
    <w:rsid w:val="00491C9C"/>
    <w:rsid w:val="00492F30"/>
    <w:rsid w:val="004946F4"/>
    <w:rsid w:val="0049487E"/>
    <w:rsid w:val="004964FC"/>
    <w:rsid w:val="004A160D"/>
    <w:rsid w:val="004A3A06"/>
    <w:rsid w:val="004A3E81"/>
    <w:rsid w:val="004A4195"/>
    <w:rsid w:val="004A5C62"/>
    <w:rsid w:val="004A5CE5"/>
    <w:rsid w:val="004A707D"/>
    <w:rsid w:val="004C2488"/>
    <w:rsid w:val="004C45FF"/>
    <w:rsid w:val="004C5541"/>
    <w:rsid w:val="004C6EEE"/>
    <w:rsid w:val="004C702B"/>
    <w:rsid w:val="004D0033"/>
    <w:rsid w:val="004D016B"/>
    <w:rsid w:val="004D1B22"/>
    <w:rsid w:val="004D23CC"/>
    <w:rsid w:val="004D36F2"/>
    <w:rsid w:val="004D54B3"/>
    <w:rsid w:val="004D5535"/>
    <w:rsid w:val="004D581F"/>
    <w:rsid w:val="004D6213"/>
    <w:rsid w:val="004E1106"/>
    <w:rsid w:val="004E138F"/>
    <w:rsid w:val="004E252E"/>
    <w:rsid w:val="004E4649"/>
    <w:rsid w:val="004E5C2B"/>
    <w:rsid w:val="004E737C"/>
    <w:rsid w:val="004F00DD"/>
    <w:rsid w:val="004F2133"/>
    <w:rsid w:val="004F5398"/>
    <w:rsid w:val="004F55F1"/>
    <w:rsid w:val="004F6936"/>
    <w:rsid w:val="005019A7"/>
    <w:rsid w:val="00503DC6"/>
    <w:rsid w:val="0050528A"/>
    <w:rsid w:val="00506F5D"/>
    <w:rsid w:val="005072AD"/>
    <w:rsid w:val="00510C37"/>
    <w:rsid w:val="005126D0"/>
    <w:rsid w:val="00515104"/>
    <w:rsid w:val="0051568D"/>
    <w:rsid w:val="005206C7"/>
    <w:rsid w:val="00526AC7"/>
    <w:rsid w:val="00526C15"/>
    <w:rsid w:val="00536395"/>
    <w:rsid w:val="00536499"/>
    <w:rsid w:val="00543903"/>
    <w:rsid w:val="00543F11"/>
    <w:rsid w:val="00546305"/>
    <w:rsid w:val="00547A95"/>
    <w:rsid w:val="00550837"/>
    <w:rsid w:val="0055119B"/>
    <w:rsid w:val="005548B5"/>
    <w:rsid w:val="0055718D"/>
    <w:rsid w:val="00560ACF"/>
    <w:rsid w:val="005619D1"/>
    <w:rsid w:val="00564B20"/>
    <w:rsid w:val="00565087"/>
    <w:rsid w:val="00572031"/>
    <w:rsid w:val="00572282"/>
    <w:rsid w:val="00573CE3"/>
    <w:rsid w:val="00576218"/>
    <w:rsid w:val="00576E84"/>
    <w:rsid w:val="00580394"/>
    <w:rsid w:val="005809CD"/>
    <w:rsid w:val="00582B8C"/>
    <w:rsid w:val="00585DD1"/>
    <w:rsid w:val="0058757E"/>
    <w:rsid w:val="00596A4B"/>
    <w:rsid w:val="00597507"/>
    <w:rsid w:val="005A479D"/>
    <w:rsid w:val="005B1369"/>
    <w:rsid w:val="005B1C6D"/>
    <w:rsid w:val="005B21B6"/>
    <w:rsid w:val="005B3A08"/>
    <w:rsid w:val="005B3AB3"/>
    <w:rsid w:val="005B7A63"/>
    <w:rsid w:val="005C050D"/>
    <w:rsid w:val="005C0955"/>
    <w:rsid w:val="005C49DA"/>
    <w:rsid w:val="005C50F3"/>
    <w:rsid w:val="005C54B5"/>
    <w:rsid w:val="005C59B0"/>
    <w:rsid w:val="005C5BDD"/>
    <w:rsid w:val="005C5D80"/>
    <w:rsid w:val="005C5D91"/>
    <w:rsid w:val="005D07B8"/>
    <w:rsid w:val="005D270B"/>
    <w:rsid w:val="005D4437"/>
    <w:rsid w:val="005D6597"/>
    <w:rsid w:val="005E0DF6"/>
    <w:rsid w:val="005E14E7"/>
    <w:rsid w:val="005E26A3"/>
    <w:rsid w:val="005E2ECB"/>
    <w:rsid w:val="005E447E"/>
    <w:rsid w:val="005E4FD1"/>
    <w:rsid w:val="005F0775"/>
    <w:rsid w:val="005F0CF5"/>
    <w:rsid w:val="005F151B"/>
    <w:rsid w:val="005F21EB"/>
    <w:rsid w:val="005F68D1"/>
    <w:rsid w:val="005F7D69"/>
    <w:rsid w:val="0060120A"/>
    <w:rsid w:val="00605908"/>
    <w:rsid w:val="00610D7C"/>
    <w:rsid w:val="00613414"/>
    <w:rsid w:val="00620154"/>
    <w:rsid w:val="00621E67"/>
    <w:rsid w:val="0062408D"/>
    <w:rsid w:val="006240CC"/>
    <w:rsid w:val="00624940"/>
    <w:rsid w:val="006254F8"/>
    <w:rsid w:val="00627DA7"/>
    <w:rsid w:val="00630DA4"/>
    <w:rsid w:val="00631993"/>
    <w:rsid w:val="00631E20"/>
    <w:rsid w:val="00632597"/>
    <w:rsid w:val="00632704"/>
    <w:rsid w:val="00632CD5"/>
    <w:rsid w:val="00632DCE"/>
    <w:rsid w:val="006358B4"/>
    <w:rsid w:val="006376E3"/>
    <w:rsid w:val="00640F0A"/>
    <w:rsid w:val="006419AA"/>
    <w:rsid w:val="00644A1F"/>
    <w:rsid w:val="00644B1F"/>
    <w:rsid w:val="00644B7E"/>
    <w:rsid w:val="006454E6"/>
    <w:rsid w:val="00646235"/>
    <w:rsid w:val="00646A68"/>
    <w:rsid w:val="006505BD"/>
    <w:rsid w:val="006508EA"/>
    <w:rsid w:val="0065092E"/>
    <w:rsid w:val="006531AC"/>
    <w:rsid w:val="006548D3"/>
    <w:rsid w:val="006557A7"/>
    <w:rsid w:val="00656290"/>
    <w:rsid w:val="006608D8"/>
    <w:rsid w:val="006621D7"/>
    <w:rsid w:val="0066302A"/>
    <w:rsid w:val="00667770"/>
    <w:rsid w:val="00670597"/>
    <w:rsid w:val="006706D0"/>
    <w:rsid w:val="006711CE"/>
    <w:rsid w:val="0067439A"/>
    <w:rsid w:val="006767B0"/>
    <w:rsid w:val="00677574"/>
    <w:rsid w:val="0068222B"/>
    <w:rsid w:val="0068454C"/>
    <w:rsid w:val="00684B68"/>
    <w:rsid w:val="00684FAA"/>
    <w:rsid w:val="00686D2A"/>
    <w:rsid w:val="00691B62"/>
    <w:rsid w:val="006933B5"/>
    <w:rsid w:val="00693D14"/>
    <w:rsid w:val="00694316"/>
    <w:rsid w:val="00696F27"/>
    <w:rsid w:val="006A18C2"/>
    <w:rsid w:val="006A3383"/>
    <w:rsid w:val="006B077C"/>
    <w:rsid w:val="006B6803"/>
    <w:rsid w:val="006D0F16"/>
    <w:rsid w:val="006D2396"/>
    <w:rsid w:val="006D23F9"/>
    <w:rsid w:val="006D2608"/>
    <w:rsid w:val="006D2A3F"/>
    <w:rsid w:val="006D2FBC"/>
    <w:rsid w:val="006E0541"/>
    <w:rsid w:val="006E0F49"/>
    <w:rsid w:val="006E138B"/>
    <w:rsid w:val="006F0330"/>
    <w:rsid w:val="006F1FDC"/>
    <w:rsid w:val="006F6696"/>
    <w:rsid w:val="006F6B8C"/>
    <w:rsid w:val="007013EF"/>
    <w:rsid w:val="007055BD"/>
    <w:rsid w:val="00711425"/>
    <w:rsid w:val="00715AEC"/>
    <w:rsid w:val="007173CA"/>
    <w:rsid w:val="007216AA"/>
    <w:rsid w:val="00721AB5"/>
    <w:rsid w:val="00721CFB"/>
    <w:rsid w:val="00721DEF"/>
    <w:rsid w:val="0072251A"/>
    <w:rsid w:val="00722B3C"/>
    <w:rsid w:val="00724A43"/>
    <w:rsid w:val="007273AC"/>
    <w:rsid w:val="00731AD4"/>
    <w:rsid w:val="007346E4"/>
    <w:rsid w:val="00734FCA"/>
    <w:rsid w:val="0073582E"/>
    <w:rsid w:val="007378DD"/>
    <w:rsid w:val="00740F22"/>
    <w:rsid w:val="00741CF0"/>
    <w:rsid w:val="00741F1A"/>
    <w:rsid w:val="007447DA"/>
    <w:rsid w:val="007450F8"/>
    <w:rsid w:val="0074696E"/>
    <w:rsid w:val="00746A1F"/>
    <w:rsid w:val="00746C74"/>
    <w:rsid w:val="00750135"/>
    <w:rsid w:val="00750EC2"/>
    <w:rsid w:val="00752B28"/>
    <w:rsid w:val="007541A9"/>
    <w:rsid w:val="00754E36"/>
    <w:rsid w:val="00760EFF"/>
    <w:rsid w:val="00763139"/>
    <w:rsid w:val="0077078C"/>
    <w:rsid w:val="00770F37"/>
    <w:rsid w:val="007711A0"/>
    <w:rsid w:val="007718A6"/>
    <w:rsid w:val="00772D5E"/>
    <w:rsid w:val="0077463E"/>
    <w:rsid w:val="00776928"/>
    <w:rsid w:val="00776E0F"/>
    <w:rsid w:val="007774B1"/>
    <w:rsid w:val="00777BE1"/>
    <w:rsid w:val="007833D8"/>
    <w:rsid w:val="00785677"/>
    <w:rsid w:val="00786894"/>
    <w:rsid w:val="00786F16"/>
    <w:rsid w:val="00791BD7"/>
    <w:rsid w:val="007933F7"/>
    <w:rsid w:val="00793A75"/>
    <w:rsid w:val="00795CFB"/>
    <w:rsid w:val="00796E20"/>
    <w:rsid w:val="007976F3"/>
    <w:rsid w:val="00797C32"/>
    <w:rsid w:val="007A11E8"/>
    <w:rsid w:val="007A6AF6"/>
    <w:rsid w:val="007A78DA"/>
    <w:rsid w:val="007B0914"/>
    <w:rsid w:val="007B1374"/>
    <w:rsid w:val="007B32E5"/>
    <w:rsid w:val="007B3DB9"/>
    <w:rsid w:val="007B4E81"/>
    <w:rsid w:val="007B589F"/>
    <w:rsid w:val="007B6186"/>
    <w:rsid w:val="007B73BC"/>
    <w:rsid w:val="007C1838"/>
    <w:rsid w:val="007C19D6"/>
    <w:rsid w:val="007C20B9"/>
    <w:rsid w:val="007C371E"/>
    <w:rsid w:val="007C7301"/>
    <w:rsid w:val="007C7859"/>
    <w:rsid w:val="007C7F28"/>
    <w:rsid w:val="007D1466"/>
    <w:rsid w:val="007D272A"/>
    <w:rsid w:val="007D2BDE"/>
    <w:rsid w:val="007D2FB6"/>
    <w:rsid w:val="007D49EB"/>
    <w:rsid w:val="007D5E1C"/>
    <w:rsid w:val="007D5F73"/>
    <w:rsid w:val="007D7D39"/>
    <w:rsid w:val="007E0DE2"/>
    <w:rsid w:val="007E1227"/>
    <w:rsid w:val="007E3B98"/>
    <w:rsid w:val="007E417A"/>
    <w:rsid w:val="007E50CD"/>
    <w:rsid w:val="007E6BCB"/>
    <w:rsid w:val="007F31B6"/>
    <w:rsid w:val="007F44E1"/>
    <w:rsid w:val="007F546C"/>
    <w:rsid w:val="007F625F"/>
    <w:rsid w:val="007F665E"/>
    <w:rsid w:val="007F6C1A"/>
    <w:rsid w:val="007F773B"/>
    <w:rsid w:val="00800412"/>
    <w:rsid w:val="00801729"/>
    <w:rsid w:val="00801E03"/>
    <w:rsid w:val="0080587B"/>
    <w:rsid w:val="00806468"/>
    <w:rsid w:val="008119CA"/>
    <w:rsid w:val="00812273"/>
    <w:rsid w:val="008130C4"/>
    <w:rsid w:val="00813F3A"/>
    <w:rsid w:val="008155F0"/>
    <w:rsid w:val="00815D76"/>
    <w:rsid w:val="00816735"/>
    <w:rsid w:val="00820141"/>
    <w:rsid w:val="00820DA3"/>
    <w:rsid w:val="00820E0C"/>
    <w:rsid w:val="008213F0"/>
    <w:rsid w:val="008229C0"/>
    <w:rsid w:val="00823275"/>
    <w:rsid w:val="0082366F"/>
    <w:rsid w:val="00826A0B"/>
    <w:rsid w:val="00830E92"/>
    <w:rsid w:val="00831329"/>
    <w:rsid w:val="00833537"/>
    <w:rsid w:val="008338A2"/>
    <w:rsid w:val="00835FAF"/>
    <w:rsid w:val="00841AA9"/>
    <w:rsid w:val="008421D2"/>
    <w:rsid w:val="00842ED9"/>
    <w:rsid w:val="00842F9B"/>
    <w:rsid w:val="008442F8"/>
    <w:rsid w:val="008457C1"/>
    <w:rsid w:val="008462B8"/>
    <w:rsid w:val="008474FE"/>
    <w:rsid w:val="00853EE4"/>
    <w:rsid w:val="00855535"/>
    <w:rsid w:val="00855920"/>
    <w:rsid w:val="00857C5A"/>
    <w:rsid w:val="0086255E"/>
    <w:rsid w:val="008633F0"/>
    <w:rsid w:val="00867D9D"/>
    <w:rsid w:val="00872E0A"/>
    <w:rsid w:val="00873594"/>
    <w:rsid w:val="00875285"/>
    <w:rsid w:val="0087629A"/>
    <w:rsid w:val="00882E70"/>
    <w:rsid w:val="00884B62"/>
    <w:rsid w:val="0088529C"/>
    <w:rsid w:val="008871B9"/>
    <w:rsid w:val="008875C0"/>
    <w:rsid w:val="00887903"/>
    <w:rsid w:val="0089270A"/>
    <w:rsid w:val="00893AF6"/>
    <w:rsid w:val="00894BC4"/>
    <w:rsid w:val="008A1D9D"/>
    <w:rsid w:val="008A21BC"/>
    <w:rsid w:val="008A28A8"/>
    <w:rsid w:val="008A4C91"/>
    <w:rsid w:val="008A5B32"/>
    <w:rsid w:val="008A5BE1"/>
    <w:rsid w:val="008A5E67"/>
    <w:rsid w:val="008A657E"/>
    <w:rsid w:val="008B2EE4"/>
    <w:rsid w:val="008B36B1"/>
    <w:rsid w:val="008B4D3D"/>
    <w:rsid w:val="008B5321"/>
    <w:rsid w:val="008B57C7"/>
    <w:rsid w:val="008B5807"/>
    <w:rsid w:val="008C0BA6"/>
    <w:rsid w:val="008C2F92"/>
    <w:rsid w:val="008C3697"/>
    <w:rsid w:val="008C5557"/>
    <w:rsid w:val="008C589D"/>
    <w:rsid w:val="008C6D51"/>
    <w:rsid w:val="008D0420"/>
    <w:rsid w:val="008D0D55"/>
    <w:rsid w:val="008D11CB"/>
    <w:rsid w:val="008D2846"/>
    <w:rsid w:val="008D4236"/>
    <w:rsid w:val="008D462F"/>
    <w:rsid w:val="008D6BED"/>
    <w:rsid w:val="008D6DCF"/>
    <w:rsid w:val="008E3DE9"/>
    <w:rsid w:val="008E4376"/>
    <w:rsid w:val="008E7A0A"/>
    <w:rsid w:val="008E7B49"/>
    <w:rsid w:val="008F06F4"/>
    <w:rsid w:val="008F59F6"/>
    <w:rsid w:val="00900719"/>
    <w:rsid w:val="009017AC"/>
    <w:rsid w:val="00902A9A"/>
    <w:rsid w:val="009036DF"/>
    <w:rsid w:val="00904A1C"/>
    <w:rsid w:val="00905030"/>
    <w:rsid w:val="00906490"/>
    <w:rsid w:val="009111B2"/>
    <w:rsid w:val="00912693"/>
    <w:rsid w:val="00912A53"/>
    <w:rsid w:val="00914D4D"/>
    <w:rsid w:val="00914D59"/>
    <w:rsid w:val="009151F5"/>
    <w:rsid w:val="009220CA"/>
    <w:rsid w:val="00924AE1"/>
    <w:rsid w:val="00924EC4"/>
    <w:rsid w:val="009269B1"/>
    <w:rsid w:val="0092724D"/>
    <w:rsid w:val="009272B3"/>
    <w:rsid w:val="00930A25"/>
    <w:rsid w:val="009315BE"/>
    <w:rsid w:val="0093173E"/>
    <w:rsid w:val="00931E3E"/>
    <w:rsid w:val="00932178"/>
    <w:rsid w:val="0093270F"/>
    <w:rsid w:val="0093338F"/>
    <w:rsid w:val="00933461"/>
    <w:rsid w:val="00934B39"/>
    <w:rsid w:val="00937BD9"/>
    <w:rsid w:val="00940584"/>
    <w:rsid w:val="00944C36"/>
    <w:rsid w:val="0094722A"/>
    <w:rsid w:val="0095073F"/>
    <w:rsid w:val="00950E2C"/>
    <w:rsid w:val="00951D50"/>
    <w:rsid w:val="009525EB"/>
    <w:rsid w:val="0095470B"/>
    <w:rsid w:val="00954874"/>
    <w:rsid w:val="0095615A"/>
    <w:rsid w:val="00961400"/>
    <w:rsid w:val="00963646"/>
    <w:rsid w:val="0096632D"/>
    <w:rsid w:val="009718C7"/>
    <w:rsid w:val="0097559F"/>
    <w:rsid w:val="0097761E"/>
    <w:rsid w:val="00981531"/>
    <w:rsid w:val="00982454"/>
    <w:rsid w:val="00982CF0"/>
    <w:rsid w:val="009853E1"/>
    <w:rsid w:val="00986E6B"/>
    <w:rsid w:val="00987B46"/>
    <w:rsid w:val="00987CFE"/>
    <w:rsid w:val="00990032"/>
    <w:rsid w:val="00990B19"/>
    <w:rsid w:val="0099153B"/>
    <w:rsid w:val="00991769"/>
    <w:rsid w:val="0099232C"/>
    <w:rsid w:val="00993BFA"/>
    <w:rsid w:val="00994386"/>
    <w:rsid w:val="00994CB4"/>
    <w:rsid w:val="00996CBF"/>
    <w:rsid w:val="009A0843"/>
    <w:rsid w:val="009A13D8"/>
    <w:rsid w:val="009A279E"/>
    <w:rsid w:val="009A3015"/>
    <w:rsid w:val="009A3490"/>
    <w:rsid w:val="009A44F3"/>
    <w:rsid w:val="009A4FD4"/>
    <w:rsid w:val="009B039D"/>
    <w:rsid w:val="009B0A6F"/>
    <w:rsid w:val="009B0A94"/>
    <w:rsid w:val="009B2AE8"/>
    <w:rsid w:val="009B59E9"/>
    <w:rsid w:val="009B6F9B"/>
    <w:rsid w:val="009B70AA"/>
    <w:rsid w:val="009C0383"/>
    <w:rsid w:val="009C1D34"/>
    <w:rsid w:val="009C5E77"/>
    <w:rsid w:val="009C7A7E"/>
    <w:rsid w:val="009D02E8"/>
    <w:rsid w:val="009D09E5"/>
    <w:rsid w:val="009D1668"/>
    <w:rsid w:val="009D2ABA"/>
    <w:rsid w:val="009D51C4"/>
    <w:rsid w:val="009D51D0"/>
    <w:rsid w:val="009D70A4"/>
    <w:rsid w:val="009D7B14"/>
    <w:rsid w:val="009E08D1"/>
    <w:rsid w:val="009E1B95"/>
    <w:rsid w:val="009E496F"/>
    <w:rsid w:val="009E4B0D"/>
    <w:rsid w:val="009E5114"/>
    <w:rsid w:val="009E5250"/>
    <w:rsid w:val="009E7F92"/>
    <w:rsid w:val="009F02A3"/>
    <w:rsid w:val="009F2F27"/>
    <w:rsid w:val="009F34AA"/>
    <w:rsid w:val="009F6BCB"/>
    <w:rsid w:val="009F7AD5"/>
    <w:rsid w:val="009F7B78"/>
    <w:rsid w:val="00A0057A"/>
    <w:rsid w:val="00A02B7D"/>
    <w:rsid w:val="00A02FA1"/>
    <w:rsid w:val="00A04CCE"/>
    <w:rsid w:val="00A07421"/>
    <w:rsid w:val="00A0776B"/>
    <w:rsid w:val="00A10C62"/>
    <w:rsid w:val="00A10FB9"/>
    <w:rsid w:val="00A11421"/>
    <w:rsid w:val="00A1389F"/>
    <w:rsid w:val="00A157B1"/>
    <w:rsid w:val="00A15C2C"/>
    <w:rsid w:val="00A22229"/>
    <w:rsid w:val="00A24442"/>
    <w:rsid w:val="00A25513"/>
    <w:rsid w:val="00A25ADE"/>
    <w:rsid w:val="00A330BB"/>
    <w:rsid w:val="00A40897"/>
    <w:rsid w:val="00A414AA"/>
    <w:rsid w:val="00A44882"/>
    <w:rsid w:val="00A45125"/>
    <w:rsid w:val="00A456B2"/>
    <w:rsid w:val="00A4777C"/>
    <w:rsid w:val="00A5066A"/>
    <w:rsid w:val="00A50CD3"/>
    <w:rsid w:val="00A54715"/>
    <w:rsid w:val="00A6061C"/>
    <w:rsid w:val="00A62D44"/>
    <w:rsid w:val="00A65F07"/>
    <w:rsid w:val="00A67263"/>
    <w:rsid w:val="00A7161C"/>
    <w:rsid w:val="00A75A0B"/>
    <w:rsid w:val="00A77AA3"/>
    <w:rsid w:val="00A8236D"/>
    <w:rsid w:val="00A854EB"/>
    <w:rsid w:val="00A855C5"/>
    <w:rsid w:val="00A872E5"/>
    <w:rsid w:val="00A91406"/>
    <w:rsid w:val="00A91724"/>
    <w:rsid w:val="00A91CB2"/>
    <w:rsid w:val="00A9331E"/>
    <w:rsid w:val="00A96E65"/>
    <w:rsid w:val="00A97711"/>
    <w:rsid w:val="00A97C72"/>
    <w:rsid w:val="00AA056B"/>
    <w:rsid w:val="00AA268E"/>
    <w:rsid w:val="00AA310B"/>
    <w:rsid w:val="00AA63D4"/>
    <w:rsid w:val="00AA77BA"/>
    <w:rsid w:val="00AB06E8"/>
    <w:rsid w:val="00AB1CD3"/>
    <w:rsid w:val="00AB352F"/>
    <w:rsid w:val="00AB3A2E"/>
    <w:rsid w:val="00AB4D4B"/>
    <w:rsid w:val="00AB6CE8"/>
    <w:rsid w:val="00AC274B"/>
    <w:rsid w:val="00AC4764"/>
    <w:rsid w:val="00AC6D36"/>
    <w:rsid w:val="00AD07DA"/>
    <w:rsid w:val="00AD0CBA"/>
    <w:rsid w:val="00AD177A"/>
    <w:rsid w:val="00AD1C05"/>
    <w:rsid w:val="00AD26E2"/>
    <w:rsid w:val="00AD3BEF"/>
    <w:rsid w:val="00AD5E0A"/>
    <w:rsid w:val="00AD784C"/>
    <w:rsid w:val="00AE126A"/>
    <w:rsid w:val="00AE1BAE"/>
    <w:rsid w:val="00AE3005"/>
    <w:rsid w:val="00AE33BD"/>
    <w:rsid w:val="00AE3BD5"/>
    <w:rsid w:val="00AE3F33"/>
    <w:rsid w:val="00AE59A0"/>
    <w:rsid w:val="00AF0C57"/>
    <w:rsid w:val="00AF0CC7"/>
    <w:rsid w:val="00AF1659"/>
    <w:rsid w:val="00AF26F3"/>
    <w:rsid w:val="00AF5F04"/>
    <w:rsid w:val="00AF67AE"/>
    <w:rsid w:val="00B00672"/>
    <w:rsid w:val="00B00997"/>
    <w:rsid w:val="00B01B4D"/>
    <w:rsid w:val="00B06571"/>
    <w:rsid w:val="00B068BA"/>
    <w:rsid w:val="00B07FF7"/>
    <w:rsid w:val="00B13851"/>
    <w:rsid w:val="00B13B1C"/>
    <w:rsid w:val="00B142DB"/>
    <w:rsid w:val="00B14780"/>
    <w:rsid w:val="00B174FE"/>
    <w:rsid w:val="00B20F50"/>
    <w:rsid w:val="00B21E05"/>
    <w:rsid w:val="00B21F90"/>
    <w:rsid w:val="00B22291"/>
    <w:rsid w:val="00B23F9A"/>
    <w:rsid w:val="00B2417B"/>
    <w:rsid w:val="00B24E6F"/>
    <w:rsid w:val="00B26CB5"/>
    <w:rsid w:val="00B2752E"/>
    <w:rsid w:val="00B27537"/>
    <w:rsid w:val="00B307CC"/>
    <w:rsid w:val="00B326B7"/>
    <w:rsid w:val="00B3530F"/>
    <w:rsid w:val="00B3588E"/>
    <w:rsid w:val="00B40076"/>
    <w:rsid w:val="00B40E75"/>
    <w:rsid w:val="00B41F3D"/>
    <w:rsid w:val="00B42BF3"/>
    <w:rsid w:val="00B431E8"/>
    <w:rsid w:val="00B45141"/>
    <w:rsid w:val="00B46DE7"/>
    <w:rsid w:val="00B47561"/>
    <w:rsid w:val="00B519CD"/>
    <w:rsid w:val="00B526C8"/>
    <w:rsid w:val="00B5273A"/>
    <w:rsid w:val="00B534B4"/>
    <w:rsid w:val="00B534BE"/>
    <w:rsid w:val="00B56BF2"/>
    <w:rsid w:val="00B57329"/>
    <w:rsid w:val="00B575E6"/>
    <w:rsid w:val="00B60E61"/>
    <w:rsid w:val="00B62B50"/>
    <w:rsid w:val="00B635B7"/>
    <w:rsid w:val="00B63AE8"/>
    <w:rsid w:val="00B65950"/>
    <w:rsid w:val="00B661D5"/>
    <w:rsid w:val="00B66D83"/>
    <w:rsid w:val="00B672C0"/>
    <w:rsid w:val="00B676FD"/>
    <w:rsid w:val="00B72AE9"/>
    <w:rsid w:val="00B75646"/>
    <w:rsid w:val="00B86BC8"/>
    <w:rsid w:val="00B90729"/>
    <w:rsid w:val="00B907DA"/>
    <w:rsid w:val="00B90947"/>
    <w:rsid w:val="00B94CD5"/>
    <w:rsid w:val="00B950BC"/>
    <w:rsid w:val="00B96105"/>
    <w:rsid w:val="00B9714C"/>
    <w:rsid w:val="00BA04B5"/>
    <w:rsid w:val="00BA29AD"/>
    <w:rsid w:val="00BA33CF"/>
    <w:rsid w:val="00BA3F8D"/>
    <w:rsid w:val="00BA7EF0"/>
    <w:rsid w:val="00BB6667"/>
    <w:rsid w:val="00BB7A10"/>
    <w:rsid w:val="00BC2F10"/>
    <w:rsid w:val="00BC3CB1"/>
    <w:rsid w:val="00BC3E8F"/>
    <w:rsid w:val="00BC60BE"/>
    <w:rsid w:val="00BC6680"/>
    <w:rsid w:val="00BC6857"/>
    <w:rsid w:val="00BC7468"/>
    <w:rsid w:val="00BC7D4F"/>
    <w:rsid w:val="00BC7ED7"/>
    <w:rsid w:val="00BD1AEB"/>
    <w:rsid w:val="00BD2850"/>
    <w:rsid w:val="00BD7864"/>
    <w:rsid w:val="00BE1CD7"/>
    <w:rsid w:val="00BE28D2"/>
    <w:rsid w:val="00BE3F34"/>
    <w:rsid w:val="00BE4A64"/>
    <w:rsid w:val="00BE5E43"/>
    <w:rsid w:val="00BF253C"/>
    <w:rsid w:val="00BF2981"/>
    <w:rsid w:val="00BF30B2"/>
    <w:rsid w:val="00BF3833"/>
    <w:rsid w:val="00BF557D"/>
    <w:rsid w:val="00BF7F58"/>
    <w:rsid w:val="00C01381"/>
    <w:rsid w:val="00C01AB1"/>
    <w:rsid w:val="00C026A0"/>
    <w:rsid w:val="00C06137"/>
    <w:rsid w:val="00C079B8"/>
    <w:rsid w:val="00C10037"/>
    <w:rsid w:val="00C12320"/>
    <w:rsid w:val="00C123EA"/>
    <w:rsid w:val="00C12A49"/>
    <w:rsid w:val="00C133EE"/>
    <w:rsid w:val="00C149D0"/>
    <w:rsid w:val="00C26588"/>
    <w:rsid w:val="00C2692A"/>
    <w:rsid w:val="00C2793B"/>
    <w:rsid w:val="00C27DE9"/>
    <w:rsid w:val="00C30317"/>
    <w:rsid w:val="00C32989"/>
    <w:rsid w:val="00C33281"/>
    <w:rsid w:val="00C33388"/>
    <w:rsid w:val="00C35484"/>
    <w:rsid w:val="00C4173A"/>
    <w:rsid w:val="00C4270A"/>
    <w:rsid w:val="00C50DED"/>
    <w:rsid w:val="00C5191F"/>
    <w:rsid w:val="00C52146"/>
    <w:rsid w:val="00C602FF"/>
    <w:rsid w:val="00C60702"/>
    <w:rsid w:val="00C61174"/>
    <w:rsid w:val="00C6148F"/>
    <w:rsid w:val="00C621B1"/>
    <w:rsid w:val="00C62F7A"/>
    <w:rsid w:val="00C63B9C"/>
    <w:rsid w:val="00C6462E"/>
    <w:rsid w:val="00C6682F"/>
    <w:rsid w:val="00C67BF4"/>
    <w:rsid w:val="00C67FA2"/>
    <w:rsid w:val="00C725AC"/>
    <w:rsid w:val="00C7275E"/>
    <w:rsid w:val="00C73F56"/>
    <w:rsid w:val="00C74C5D"/>
    <w:rsid w:val="00C82715"/>
    <w:rsid w:val="00C863C4"/>
    <w:rsid w:val="00C86AD0"/>
    <w:rsid w:val="00C86CBB"/>
    <w:rsid w:val="00C8746D"/>
    <w:rsid w:val="00C920EA"/>
    <w:rsid w:val="00C9310B"/>
    <w:rsid w:val="00C93C3E"/>
    <w:rsid w:val="00C95394"/>
    <w:rsid w:val="00CA016B"/>
    <w:rsid w:val="00CA12E3"/>
    <w:rsid w:val="00CA1476"/>
    <w:rsid w:val="00CA6611"/>
    <w:rsid w:val="00CA6AE6"/>
    <w:rsid w:val="00CA782F"/>
    <w:rsid w:val="00CB0A13"/>
    <w:rsid w:val="00CB1496"/>
    <w:rsid w:val="00CB187B"/>
    <w:rsid w:val="00CB2835"/>
    <w:rsid w:val="00CB3285"/>
    <w:rsid w:val="00CB4500"/>
    <w:rsid w:val="00CB7800"/>
    <w:rsid w:val="00CC0C72"/>
    <w:rsid w:val="00CC2BFD"/>
    <w:rsid w:val="00CC34F0"/>
    <w:rsid w:val="00CD3476"/>
    <w:rsid w:val="00CD546D"/>
    <w:rsid w:val="00CD64DF"/>
    <w:rsid w:val="00CE225F"/>
    <w:rsid w:val="00CF2F50"/>
    <w:rsid w:val="00CF3464"/>
    <w:rsid w:val="00CF57E7"/>
    <w:rsid w:val="00CF6198"/>
    <w:rsid w:val="00D026F8"/>
    <w:rsid w:val="00D02919"/>
    <w:rsid w:val="00D02921"/>
    <w:rsid w:val="00D04C61"/>
    <w:rsid w:val="00D05B8D"/>
    <w:rsid w:val="00D065A2"/>
    <w:rsid w:val="00D079AA"/>
    <w:rsid w:val="00D07F00"/>
    <w:rsid w:val="00D1130F"/>
    <w:rsid w:val="00D17B72"/>
    <w:rsid w:val="00D203B7"/>
    <w:rsid w:val="00D21D23"/>
    <w:rsid w:val="00D2229C"/>
    <w:rsid w:val="00D270D7"/>
    <w:rsid w:val="00D30A1F"/>
    <w:rsid w:val="00D3185C"/>
    <w:rsid w:val="00D3205F"/>
    <w:rsid w:val="00D3318E"/>
    <w:rsid w:val="00D33E72"/>
    <w:rsid w:val="00D35BD6"/>
    <w:rsid w:val="00D361B5"/>
    <w:rsid w:val="00D405AC"/>
    <w:rsid w:val="00D40B15"/>
    <w:rsid w:val="00D411A2"/>
    <w:rsid w:val="00D4390B"/>
    <w:rsid w:val="00D4606D"/>
    <w:rsid w:val="00D46C92"/>
    <w:rsid w:val="00D50B9C"/>
    <w:rsid w:val="00D52D73"/>
    <w:rsid w:val="00D52E58"/>
    <w:rsid w:val="00D54C79"/>
    <w:rsid w:val="00D55DB9"/>
    <w:rsid w:val="00D56B20"/>
    <w:rsid w:val="00D578B3"/>
    <w:rsid w:val="00D618F4"/>
    <w:rsid w:val="00D71449"/>
    <w:rsid w:val="00D714CC"/>
    <w:rsid w:val="00D75EA7"/>
    <w:rsid w:val="00D81ABE"/>
    <w:rsid w:val="00D81ADF"/>
    <w:rsid w:val="00D81F21"/>
    <w:rsid w:val="00D864F2"/>
    <w:rsid w:val="00D86AD7"/>
    <w:rsid w:val="00D91479"/>
    <w:rsid w:val="00D92F95"/>
    <w:rsid w:val="00D943F8"/>
    <w:rsid w:val="00D95470"/>
    <w:rsid w:val="00D96B55"/>
    <w:rsid w:val="00DA2619"/>
    <w:rsid w:val="00DA4239"/>
    <w:rsid w:val="00DA65DE"/>
    <w:rsid w:val="00DA69E4"/>
    <w:rsid w:val="00DB0B61"/>
    <w:rsid w:val="00DB1474"/>
    <w:rsid w:val="00DB2962"/>
    <w:rsid w:val="00DB48E4"/>
    <w:rsid w:val="00DB52FB"/>
    <w:rsid w:val="00DB6C6C"/>
    <w:rsid w:val="00DC013B"/>
    <w:rsid w:val="00DC090B"/>
    <w:rsid w:val="00DC1679"/>
    <w:rsid w:val="00DC219B"/>
    <w:rsid w:val="00DC2CF1"/>
    <w:rsid w:val="00DC4D31"/>
    <w:rsid w:val="00DC4FCF"/>
    <w:rsid w:val="00DC50E0"/>
    <w:rsid w:val="00DC6386"/>
    <w:rsid w:val="00DD03A4"/>
    <w:rsid w:val="00DD0A48"/>
    <w:rsid w:val="00DD1130"/>
    <w:rsid w:val="00DD1951"/>
    <w:rsid w:val="00DD195C"/>
    <w:rsid w:val="00DD32A6"/>
    <w:rsid w:val="00DD487D"/>
    <w:rsid w:val="00DD4E83"/>
    <w:rsid w:val="00DD6628"/>
    <w:rsid w:val="00DD6945"/>
    <w:rsid w:val="00DE2D04"/>
    <w:rsid w:val="00DE3250"/>
    <w:rsid w:val="00DE451A"/>
    <w:rsid w:val="00DE5E0C"/>
    <w:rsid w:val="00DE6028"/>
    <w:rsid w:val="00DE78A3"/>
    <w:rsid w:val="00DF1A71"/>
    <w:rsid w:val="00DF50FC"/>
    <w:rsid w:val="00DF68C7"/>
    <w:rsid w:val="00DF731A"/>
    <w:rsid w:val="00E02B1A"/>
    <w:rsid w:val="00E03C4D"/>
    <w:rsid w:val="00E06B75"/>
    <w:rsid w:val="00E11332"/>
    <w:rsid w:val="00E11352"/>
    <w:rsid w:val="00E140B5"/>
    <w:rsid w:val="00E170DC"/>
    <w:rsid w:val="00E17546"/>
    <w:rsid w:val="00E210B5"/>
    <w:rsid w:val="00E261B3"/>
    <w:rsid w:val="00E26818"/>
    <w:rsid w:val="00E27FFC"/>
    <w:rsid w:val="00E3050E"/>
    <w:rsid w:val="00E30B15"/>
    <w:rsid w:val="00E31429"/>
    <w:rsid w:val="00E33237"/>
    <w:rsid w:val="00E40181"/>
    <w:rsid w:val="00E42362"/>
    <w:rsid w:val="00E424C6"/>
    <w:rsid w:val="00E4740A"/>
    <w:rsid w:val="00E51DAE"/>
    <w:rsid w:val="00E54193"/>
    <w:rsid w:val="00E54950"/>
    <w:rsid w:val="00E5650E"/>
    <w:rsid w:val="00E56A01"/>
    <w:rsid w:val="00E6053F"/>
    <w:rsid w:val="00E62622"/>
    <w:rsid w:val="00E629A1"/>
    <w:rsid w:val="00E6794C"/>
    <w:rsid w:val="00E71591"/>
    <w:rsid w:val="00E71CEB"/>
    <w:rsid w:val="00E7474F"/>
    <w:rsid w:val="00E80DE3"/>
    <w:rsid w:val="00E82C55"/>
    <w:rsid w:val="00E86DCA"/>
    <w:rsid w:val="00E8787E"/>
    <w:rsid w:val="00E87B6C"/>
    <w:rsid w:val="00E92AC3"/>
    <w:rsid w:val="00E92BE7"/>
    <w:rsid w:val="00E97045"/>
    <w:rsid w:val="00EA1360"/>
    <w:rsid w:val="00EA2120"/>
    <w:rsid w:val="00EA2F6A"/>
    <w:rsid w:val="00EB00E0"/>
    <w:rsid w:val="00EB33DF"/>
    <w:rsid w:val="00EB3ABF"/>
    <w:rsid w:val="00EB47CD"/>
    <w:rsid w:val="00EB68B8"/>
    <w:rsid w:val="00EC059F"/>
    <w:rsid w:val="00EC10AB"/>
    <w:rsid w:val="00EC1F24"/>
    <w:rsid w:val="00EC1F4A"/>
    <w:rsid w:val="00EC22A6"/>
    <w:rsid w:val="00EC22F6"/>
    <w:rsid w:val="00EC40D5"/>
    <w:rsid w:val="00ED5B9B"/>
    <w:rsid w:val="00ED6565"/>
    <w:rsid w:val="00ED6BAD"/>
    <w:rsid w:val="00ED7447"/>
    <w:rsid w:val="00ED7AC9"/>
    <w:rsid w:val="00EE00D6"/>
    <w:rsid w:val="00EE11E7"/>
    <w:rsid w:val="00EE1488"/>
    <w:rsid w:val="00EE29AD"/>
    <w:rsid w:val="00EE3E24"/>
    <w:rsid w:val="00EE4D5D"/>
    <w:rsid w:val="00EE5131"/>
    <w:rsid w:val="00EE595D"/>
    <w:rsid w:val="00EF109B"/>
    <w:rsid w:val="00EF201C"/>
    <w:rsid w:val="00EF26FA"/>
    <w:rsid w:val="00EF36AF"/>
    <w:rsid w:val="00EF59A3"/>
    <w:rsid w:val="00EF6675"/>
    <w:rsid w:val="00F00D46"/>
    <w:rsid w:val="00F00F9C"/>
    <w:rsid w:val="00F01E5F"/>
    <w:rsid w:val="00F024F3"/>
    <w:rsid w:val="00F02ABA"/>
    <w:rsid w:val="00F0385C"/>
    <w:rsid w:val="00F0437A"/>
    <w:rsid w:val="00F05614"/>
    <w:rsid w:val="00F101B8"/>
    <w:rsid w:val="00F10D15"/>
    <w:rsid w:val="00F11037"/>
    <w:rsid w:val="00F15989"/>
    <w:rsid w:val="00F16F1B"/>
    <w:rsid w:val="00F250A9"/>
    <w:rsid w:val="00F267AF"/>
    <w:rsid w:val="00F30867"/>
    <w:rsid w:val="00F30FF4"/>
    <w:rsid w:val="00F3122E"/>
    <w:rsid w:val="00F32368"/>
    <w:rsid w:val="00F331AD"/>
    <w:rsid w:val="00F35287"/>
    <w:rsid w:val="00F37FEC"/>
    <w:rsid w:val="00F40A70"/>
    <w:rsid w:val="00F43998"/>
    <w:rsid w:val="00F43A37"/>
    <w:rsid w:val="00F451AB"/>
    <w:rsid w:val="00F4641B"/>
    <w:rsid w:val="00F467B3"/>
    <w:rsid w:val="00F46EB8"/>
    <w:rsid w:val="00F505C5"/>
    <w:rsid w:val="00F50CD1"/>
    <w:rsid w:val="00F511E4"/>
    <w:rsid w:val="00F52D09"/>
    <w:rsid w:val="00F52E08"/>
    <w:rsid w:val="00F53A66"/>
    <w:rsid w:val="00F53DDD"/>
    <w:rsid w:val="00F5462D"/>
    <w:rsid w:val="00F55B21"/>
    <w:rsid w:val="00F56EF6"/>
    <w:rsid w:val="00F60082"/>
    <w:rsid w:val="00F61A9F"/>
    <w:rsid w:val="00F61B5F"/>
    <w:rsid w:val="00F63D71"/>
    <w:rsid w:val="00F64696"/>
    <w:rsid w:val="00F65AA9"/>
    <w:rsid w:val="00F6768F"/>
    <w:rsid w:val="00F70734"/>
    <w:rsid w:val="00F72C2C"/>
    <w:rsid w:val="00F752D2"/>
    <w:rsid w:val="00F76CAB"/>
    <w:rsid w:val="00F772C6"/>
    <w:rsid w:val="00F815B5"/>
    <w:rsid w:val="00F81AF2"/>
    <w:rsid w:val="00F82ABB"/>
    <w:rsid w:val="00F83598"/>
    <w:rsid w:val="00F84BFE"/>
    <w:rsid w:val="00F84FA0"/>
    <w:rsid w:val="00F85195"/>
    <w:rsid w:val="00F852EB"/>
    <w:rsid w:val="00F868E3"/>
    <w:rsid w:val="00F86A0D"/>
    <w:rsid w:val="00F8741D"/>
    <w:rsid w:val="00F92865"/>
    <w:rsid w:val="00F938BA"/>
    <w:rsid w:val="00F97919"/>
    <w:rsid w:val="00FA186B"/>
    <w:rsid w:val="00FA1C75"/>
    <w:rsid w:val="00FA212C"/>
    <w:rsid w:val="00FA22C5"/>
    <w:rsid w:val="00FA2C46"/>
    <w:rsid w:val="00FA3525"/>
    <w:rsid w:val="00FA5A53"/>
    <w:rsid w:val="00FA5BB7"/>
    <w:rsid w:val="00FA6130"/>
    <w:rsid w:val="00FB2551"/>
    <w:rsid w:val="00FB2719"/>
    <w:rsid w:val="00FB4769"/>
    <w:rsid w:val="00FB4CDA"/>
    <w:rsid w:val="00FB6481"/>
    <w:rsid w:val="00FB6D36"/>
    <w:rsid w:val="00FC0965"/>
    <w:rsid w:val="00FC0F81"/>
    <w:rsid w:val="00FC252F"/>
    <w:rsid w:val="00FC32D5"/>
    <w:rsid w:val="00FC395C"/>
    <w:rsid w:val="00FC5E8E"/>
    <w:rsid w:val="00FD028A"/>
    <w:rsid w:val="00FD33E9"/>
    <w:rsid w:val="00FD3766"/>
    <w:rsid w:val="00FD47C4"/>
    <w:rsid w:val="00FD4EA7"/>
    <w:rsid w:val="00FD53BD"/>
    <w:rsid w:val="00FD722A"/>
    <w:rsid w:val="00FE2DCF"/>
    <w:rsid w:val="00FE3FA7"/>
    <w:rsid w:val="00FF2A4E"/>
    <w:rsid w:val="00FF2FCE"/>
    <w:rsid w:val="00FF4DE4"/>
    <w:rsid w:val="00FF4F7D"/>
    <w:rsid w:val="00FF54DF"/>
    <w:rsid w:val="00FF6D9D"/>
    <w:rsid w:val="00FF7DD5"/>
    <w:rsid w:val="0140453F"/>
    <w:rsid w:val="01795394"/>
    <w:rsid w:val="022D132E"/>
    <w:rsid w:val="029CAB0D"/>
    <w:rsid w:val="02C7ED2A"/>
    <w:rsid w:val="02D2AD3B"/>
    <w:rsid w:val="039B1424"/>
    <w:rsid w:val="03A7C77B"/>
    <w:rsid w:val="03E1F015"/>
    <w:rsid w:val="051DFB31"/>
    <w:rsid w:val="06AF73A8"/>
    <w:rsid w:val="06E594F8"/>
    <w:rsid w:val="07E60562"/>
    <w:rsid w:val="08D5C95F"/>
    <w:rsid w:val="096B614B"/>
    <w:rsid w:val="0AA9A4FF"/>
    <w:rsid w:val="0AF16F09"/>
    <w:rsid w:val="0B6DE39D"/>
    <w:rsid w:val="0B73EB58"/>
    <w:rsid w:val="0B745273"/>
    <w:rsid w:val="0CE7D4CD"/>
    <w:rsid w:val="0D103CDC"/>
    <w:rsid w:val="0E412E74"/>
    <w:rsid w:val="0F5A86E8"/>
    <w:rsid w:val="0F981862"/>
    <w:rsid w:val="0FE7D716"/>
    <w:rsid w:val="106133B5"/>
    <w:rsid w:val="10741E85"/>
    <w:rsid w:val="10CC3840"/>
    <w:rsid w:val="113340CF"/>
    <w:rsid w:val="11972F2C"/>
    <w:rsid w:val="11D33E05"/>
    <w:rsid w:val="14D570E0"/>
    <w:rsid w:val="14DCBE74"/>
    <w:rsid w:val="14FBF2AC"/>
    <w:rsid w:val="15E730A1"/>
    <w:rsid w:val="171A4320"/>
    <w:rsid w:val="1766829E"/>
    <w:rsid w:val="17B12C4C"/>
    <w:rsid w:val="17EAF238"/>
    <w:rsid w:val="18295884"/>
    <w:rsid w:val="18D43679"/>
    <w:rsid w:val="18DC6B25"/>
    <w:rsid w:val="197590FF"/>
    <w:rsid w:val="19FD4087"/>
    <w:rsid w:val="1A139E0A"/>
    <w:rsid w:val="1A7DD746"/>
    <w:rsid w:val="1B06999B"/>
    <w:rsid w:val="1CF62AF2"/>
    <w:rsid w:val="1D05B065"/>
    <w:rsid w:val="1D487AED"/>
    <w:rsid w:val="1D78618A"/>
    <w:rsid w:val="1E4E1187"/>
    <w:rsid w:val="1EC929C6"/>
    <w:rsid w:val="1F410D18"/>
    <w:rsid w:val="1F482D6E"/>
    <w:rsid w:val="1FE7FEF3"/>
    <w:rsid w:val="208D9A8A"/>
    <w:rsid w:val="211AE3FC"/>
    <w:rsid w:val="21BC8F2E"/>
    <w:rsid w:val="21D5D1A4"/>
    <w:rsid w:val="23AB7088"/>
    <w:rsid w:val="2436ADDF"/>
    <w:rsid w:val="2503FDFC"/>
    <w:rsid w:val="2559710A"/>
    <w:rsid w:val="25C71632"/>
    <w:rsid w:val="26422E71"/>
    <w:rsid w:val="275BF627"/>
    <w:rsid w:val="28428CB2"/>
    <w:rsid w:val="29811588"/>
    <w:rsid w:val="299672E6"/>
    <w:rsid w:val="2B56802C"/>
    <w:rsid w:val="2BCC8AF4"/>
    <w:rsid w:val="2C1181E3"/>
    <w:rsid w:val="2C4933A3"/>
    <w:rsid w:val="2C90858B"/>
    <w:rsid w:val="2D401ADD"/>
    <w:rsid w:val="2E438510"/>
    <w:rsid w:val="2E856ED0"/>
    <w:rsid w:val="2F40DE45"/>
    <w:rsid w:val="2FB9011B"/>
    <w:rsid w:val="2FDBB8DE"/>
    <w:rsid w:val="3086CFE0"/>
    <w:rsid w:val="318A7C94"/>
    <w:rsid w:val="3193447B"/>
    <w:rsid w:val="31F070A4"/>
    <w:rsid w:val="32919EC3"/>
    <w:rsid w:val="329FF47B"/>
    <w:rsid w:val="342DD064"/>
    <w:rsid w:val="347FFC2A"/>
    <w:rsid w:val="3506EDEE"/>
    <w:rsid w:val="3511EF7E"/>
    <w:rsid w:val="3559FE8C"/>
    <w:rsid w:val="355BF658"/>
    <w:rsid w:val="35915AF4"/>
    <w:rsid w:val="35D4B554"/>
    <w:rsid w:val="35DC40C4"/>
    <w:rsid w:val="366A5D03"/>
    <w:rsid w:val="36931B22"/>
    <w:rsid w:val="36ACBE94"/>
    <w:rsid w:val="36DFAAF7"/>
    <w:rsid w:val="374C8B38"/>
    <w:rsid w:val="37F5073C"/>
    <w:rsid w:val="3804271F"/>
    <w:rsid w:val="385679E8"/>
    <w:rsid w:val="3998AEFD"/>
    <w:rsid w:val="39B52E72"/>
    <w:rsid w:val="39FA2561"/>
    <w:rsid w:val="3A4BB1AB"/>
    <w:rsid w:val="3A5D4433"/>
    <w:rsid w:val="3B3B1444"/>
    <w:rsid w:val="3BA3D69A"/>
    <w:rsid w:val="3BD46BB6"/>
    <w:rsid w:val="3BFE5B81"/>
    <w:rsid w:val="3C354F43"/>
    <w:rsid w:val="3C5866F5"/>
    <w:rsid w:val="3CF3C287"/>
    <w:rsid w:val="3D46BCA3"/>
    <w:rsid w:val="3D8996C5"/>
    <w:rsid w:val="3E37FE06"/>
    <w:rsid w:val="3EF30C22"/>
    <w:rsid w:val="3F3F8AF5"/>
    <w:rsid w:val="3F572DC2"/>
    <w:rsid w:val="402C97A5"/>
    <w:rsid w:val="404168E9"/>
    <w:rsid w:val="407E6B8D"/>
    <w:rsid w:val="40849404"/>
    <w:rsid w:val="40A44826"/>
    <w:rsid w:val="41A0278E"/>
    <w:rsid w:val="42004C97"/>
    <w:rsid w:val="421B3FCD"/>
    <w:rsid w:val="42C902BC"/>
    <w:rsid w:val="436B48CE"/>
    <w:rsid w:val="439C4744"/>
    <w:rsid w:val="43B01FC2"/>
    <w:rsid w:val="43BC89EC"/>
    <w:rsid w:val="43CF736E"/>
    <w:rsid w:val="44204578"/>
    <w:rsid w:val="44AAF00A"/>
    <w:rsid w:val="44B49855"/>
    <w:rsid w:val="45B2F071"/>
    <w:rsid w:val="46180E63"/>
    <w:rsid w:val="46840A3A"/>
    <w:rsid w:val="46999832"/>
    <w:rsid w:val="477BB753"/>
    <w:rsid w:val="47E4714D"/>
    <w:rsid w:val="4815C206"/>
    <w:rsid w:val="485AB8F5"/>
    <w:rsid w:val="486243C0"/>
    <w:rsid w:val="48C4717D"/>
    <w:rsid w:val="493279D2"/>
    <w:rsid w:val="498B20AA"/>
    <w:rsid w:val="49C5BFF2"/>
    <w:rsid w:val="4A618D5B"/>
    <w:rsid w:val="4AF11A1E"/>
    <w:rsid w:val="4B54561B"/>
    <w:rsid w:val="4BDE10B6"/>
    <w:rsid w:val="4BF66D50"/>
    <w:rsid w:val="4D7056C6"/>
    <w:rsid w:val="4D965A81"/>
    <w:rsid w:val="4DAB1725"/>
    <w:rsid w:val="4DD39D58"/>
    <w:rsid w:val="4E7859F5"/>
    <w:rsid w:val="4EA89633"/>
    <w:rsid w:val="4EE87FAB"/>
    <w:rsid w:val="4F8AD3F0"/>
    <w:rsid w:val="50C2568F"/>
    <w:rsid w:val="50F245C5"/>
    <w:rsid w:val="51184277"/>
    <w:rsid w:val="51707D36"/>
    <w:rsid w:val="523FF88D"/>
    <w:rsid w:val="52C3286D"/>
    <w:rsid w:val="531A846E"/>
    <w:rsid w:val="536F71FB"/>
    <w:rsid w:val="53C8C7A5"/>
    <w:rsid w:val="53FC6959"/>
    <w:rsid w:val="540CCE8F"/>
    <w:rsid w:val="553BFCDC"/>
    <w:rsid w:val="554A7210"/>
    <w:rsid w:val="558F4B9D"/>
    <w:rsid w:val="55A03DDD"/>
    <w:rsid w:val="55D4AC1B"/>
    <w:rsid w:val="56CA6A3D"/>
    <w:rsid w:val="57E7E454"/>
    <w:rsid w:val="58B83868"/>
    <w:rsid w:val="593EC56D"/>
    <w:rsid w:val="59542471"/>
    <w:rsid w:val="5980E959"/>
    <w:rsid w:val="59C647D6"/>
    <w:rsid w:val="5A38E154"/>
    <w:rsid w:val="5A5700E4"/>
    <w:rsid w:val="5AC8CCBB"/>
    <w:rsid w:val="5AF5C253"/>
    <w:rsid w:val="5AF95529"/>
    <w:rsid w:val="5BDB7237"/>
    <w:rsid w:val="5BE458F5"/>
    <w:rsid w:val="5C7892CF"/>
    <w:rsid w:val="5CC2191C"/>
    <w:rsid w:val="5D426D7D"/>
    <w:rsid w:val="5DEB6784"/>
    <w:rsid w:val="5DFFA56F"/>
    <w:rsid w:val="5EB210ED"/>
    <w:rsid w:val="5F8F106B"/>
    <w:rsid w:val="5FCC5C39"/>
    <w:rsid w:val="60118CE1"/>
    <w:rsid w:val="606B4B45"/>
    <w:rsid w:val="60A16C95"/>
    <w:rsid w:val="616AC553"/>
    <w:rsid w:val="61A4D6C8"/>
    <w:rsid w:val="6240E729"/>
    <w:rsid w:val="62A72E39"/>
    <w:rsid w:val="63117026"/>
    <w:rsid w:val="63937EF0"/>
    <w:rsid w:val="63B9208E"/>
    <w:rsid w:val="641BA0FA"/>
    <w:rsid w:val="64804924"/>
    <w:rsid w:val="650F57F4"/>
    <w:rsid w:val="6559E0B6"/>
    <w:rsid w:val="655C7EBB"/>
    <w:rsid w:val="656733E2"/>
    <w:rsid w:val="662D75F8"/>
    <w:rsid w:val="670235C9"/>
    <w:rsid w:val="6755D23B"/>
    <w:rsid w:val="67725B7F"/>
    <w:rsid w:val="6859ABDF"/>
    <w:rsid w:val="68729244"/>
    <w:rsid w:val="68925492"/>
    <w:rsid w:val="68DE6BD7"/>
    <w:rsid w:val="69137224"/>
    <w:rsid w:val="6A646DDA"/>
    <w:rsid w:val="6B0DDFF0"/>
    <w:rsid w:val="6B5306C9"/>
    <w:rsid w:val="6B67D80D"/>
    <w:rsid w:val="6BB459C7"/>
    <w:rsid w:val="6BE21FAA"/>
    <w:rsid w:val="6C168784"/>
    <w:rsid w:val="6C952996"/>
    <w:rsid w:val="6D6B4DD1"/>
    <w:rsid w:val="6E2899AF"/>
    <w:rsid w:val="6E85BCDC"/>
    <w:rsid w:val="6EE3A2DE"/>
    <w:rsid w:val="6F403057"/>
    <w:rsid w:val="6F88545C"/>
    <w:rsid w:val="70303ABB"/>
    <w:rsid w:val="70429F3E"/>
    <w:rsid w:val="706B46C1"/>
    <w:rsid w:val="7120634A"/>
    <w:rsid w:val="717CDF22"/>
    <w:rsid w:val="73483C78"/>
    <w:rsid w:val="736B874A"/>
    <w:rsid w:val="73C82D18"/>
    <w:rsid w:val="7498CAFC"/>
    <w:rsid w:val="74D98EF3"/>
    <w:rsid w:val="74FFAA8B"/>
    <w:rsid w:val="75CEFC52"/>
    <w:rsid w:val="765C4F18"/>
    <w:rsid w:val="76AB2A7F"/>
    <w:rsid w:val="76BD679C"/>
    <w:rsid w:val="76C18802"/>
    <w:rsid w:val="77230DD1"/>
    <w:rsid w:val="77883D3D"/>
    <w:rsid w:val="77B48393"/>
    <w:rsid w:val="7835203E"/>
    <w:rsid w:val="79B39A5D"/>
    <w:rsid w:val="79FA0E5B"/>
    <w:rsid w:val="7AA92D87"/>
    <w:rsid w:val="7AFBFB7F"/>
    <w:rsid w:val="7B7713BE"/>
    <w:rsid w:val="7B84B10C"/>
    <w:rsid w:val="7B8D7141"/>
    <w:rsid w:val="7BA80E07"/>
    <w:rsid w:val="7BB12077"/>
    <w:rsid w:val="7D5E7ABF"/>
    <w:rsid w:val="7D81E1B4"/>
    <w:rsid w:val="7E12BA01"/>
    <w:rsid w:val="7E7C2B75"/>
    <w:rsid w:val="7E7F839C"/>
    <w:rsid w:val="7EC47A8B"/>
    <w:rsid w:val="7F6BE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FA23654"/>
  <w15:docId w15:val="{A8A89070-AB5B-435E-9262-2728CA56B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semiHidden="1" w:uiPriority="34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1"/>
    <w:rsid w:val="00F63D71"/>
    <w:pPr>
      <w:spacing w:after="120" w:line="280" w:lineRule="atLeast"/>
    </w:pPr>
    <w:rPr>
      <w:rFonts w:ascii="Arial" w:hAnsi="Arial"/>
      <w:sz w:val="21"/>
      <w:lang w:eastAsia="en-US"/>
    </w:rPr>
  </w:style>
  <w:style w:type="paragraph" w:styleId="Heading1">
    <w:name w:val="heading 1"/>
    <w:next w:val="Body"/>
    <w:link w:val="Heading1Char"/>
    <w:uiPriority w:val="1"/>
    <w:qFormat/>
    <w:rsid w:val="00361203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C5511A"/>
      <w:kern w:val="32"/>
      <w:sz w:val="40"/>
      <w:szCs w:val="40"/>
      <w:lang w:eastAsia="en-US"/>
    </w:rPr>
  </w:style>
  <w:style w:type="paragraph" w:styleId="Heading2">
    <w:name w:val="heading 2"/>
    <w:next w:val="Body"/>
    <w:link w:val="Heading2Char"/>
    <w:uiPriority w:val="1"/>
    <w:qFormat/>
    <w:rsid w:val="00315BD8"/>
    <w:pPr>
      <w:keepNext/>
      <w:keepLines/>
      <w:spacing w:before="240" w:after="90" w:line="340" w:lineRule="atLeast"/>
      <w:outlineLvl w:val="1"/>
    </w:pPr>
    <w:rPr>
      <w:rFonts w:ascii="Arial" w:hAnsi="Arial"/>
      <w:b/>
      <w:color w:val="53565A"/>
      <w:sz w:val="32"/>
      <w:szCs w:val="28"/>
      <w:lang w:eastAsia="en-US"/>
    </w:rPr>
  </w:style>
  <w:style w:type="paragraph" w:styleId="Heading3">
    <w:name w:val="heading 3"/>
    <w:next w:val="Body"/>
    <w:link w:val="Heading3Char"/>
    <w:uiPriority w:val="1"/>
    <w:qFormat/>
    <w:rsid w:val="001E0C5D"/>
    <w:pPr>
      <w:keepNext/>
      <w:keepLines/>
      <w:spacing w:before="280" w:after="120" w:line="310" w:lineRule="atLeast"/>
      <w:outlineLvl w:val="2"/>
    </w:pPr>
    <w:rPr>
      <w:rFonts w:ascii="Arial" w:eastAsia="MS Gothic" w:hAnsi="Arial"/>
      <w:bCs/>
      <w:color w:val="53565A"/>
      <w:sz w:val="27"/>
      <w:szCs w:val="26"/>
      <w:lang w:eastAsia="en-US"/>
    </w:rPr>
  </w:style>
  <w:style w:type="paragraph" w:styleId="Heading4">
    <w:name w:val="heading 4"/>
    <w:next w:val="Body"/>
    <w:link w:val="Heading4Char"/>
    <w:uiPriority w:val="1"/>
    <w:qFormat/>
    <w:rsid w:val="001E0C5D"/>
    <w:pPr>
      <w:keepNext/>
      <w:keepLines/>
      <w:spacing w:before="240" w:after="120" w:line="280" w:lineRule="atLeast"/>
      <w:outlineLvl w:val="3"/>
    </w:pPr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ing5">
    <w:name w:val="heading 5"/>
    <w:basedOn w:val="Normal"/>
    <w:next w:val="Body"/>
    <w:link w:val="Heading5Char"/>
    <w:uiPriority w:val="9"/>
    <w:semiHidden/>
    <w:qFormat/>
    <w:rsid w:val="001E0C5D"/>
    <w:pPr>
      <w:keepNext/>
      <w:keepLines/>
      <w:spacing w:before="240" w:after="60" w:line="240" w:lineRule="atLeast"/>
      <w:outlineLvl w:val="4"/>
    </w:pPr>
    <w:rPr>
      <w:rFonts w:eastAsia="MS Mincho"/>
      <w:b/>
      <w:bCs/>
      <w:iCs/>
      <w:color w:val="53565A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2365B4"/>
    <w:pPr>
      <w:spacing w:after="120" w:line="280" w:lineRule="atLeast"/>
    </w:pPr>
    <w:rPr>
      <w:rFonts w:ascii="Arial" w:eastAsia="Times" w:hAnsi="Arial"/>
      <w:sz w:val="21"/>
      <w:lang w:eastAsia="en-US"/>
    </w:rPr>
  </w:style>
  <w:style w:type="character" w:customStyle="1" w:styleId="Heading1Char">
    <w:name w:val="Heading 1 Char"/>
    <w:link w:val="Heading1"/>
    <w:uiPriority w:val="1"/>
    <w:rsid w:val="00361203"/>
    <w:rPr>
      <w:rFonts w:ascii="Arial" w:eastAsia="MS Gothic" w:hAnsi="Arial" w:cs="Arial"/>
      <w:bCs/>
      <w:color w:val="C5511A"/>
      <w:kern w:val="32"/>
      <w:sz w:val="40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315BD8"/>
    <w:rPr>
      <w:rFonts w:ascii="Arial" w:hAnsi="Arial"/>
      <w:b/>
      <w:color w:val="53565A"/>
      <w:sz w:val="3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E0C5D"/>
    <w:rPr>
      <w:rFonts w:ascii="Arial" w:eastAsia="MS Gothic" w:hAnsi="Arial"/>
      <w:bCs/>
      <w:color w:val="53565A"/>
      <w:sz w:val="27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E0C5D"/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er">
    <w:name w:val="header"/>
    <w:basedOn w:val="Normal"/>
    <w:uiPriority w:val="10"/>
    <w:rsid w:val="00855920"/>
    <w:pPr>
      <w:spacing w:after="300" w:line="240" w:lineRule="auto"/>
    </w:pPr>
    <w:rPr>
      <w:rFonts w:cs="Arial"/>
      <w:b/>
      <w:color w:val="53565A"/>
      <w:sz w:val="18"/>
      <w:szCs w:val="18"/>
    </w:rPr>
  </w:style>
  <w:style w:type="paragraph" w:styleId="Footer">
    <w:name w:val="footer"/>
    <w:uiPriority w:val="8"/>
    <w:rsid w:val="00373890"/>
    <w:pPr>
      <w:spacing w:before="300"/>
      <w:jc w:val="right"/>
    </w:pPr>
    <w:rPr>
      <w:rFonts w:ascii="Arial" w:hAnsi="Arial" w:cs="Arial"/>
      <w:szCs w:val="18"/>
      <w:lang w:eastAsia="en-US"/>
    </w:rPr>
  </w:style>
  <w:style w:type="character" w:styleId="FollowedHyperlink">
    <w:name w:val="FollowedHyperlink"/>
    <w:uiPriority w:val="99"/>
    <w:rsid w:val="001E0C5D"/>
    <w:rPr>
      <w:color w:val="87189D"/>
      <w:u w:val="dotted"/>
    </w:rPr>
  </w:style>
  <w:style w:type="paragraph" w:customStyle="1" w:styleId="Tabletext6pt">
    <w:name w:val="Table text + 6pt"/>
    <w:basedOn w:val="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C62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e">
    <w:name w:val="Body no space"/>
    <w:basedOn w:val="Body"/>
    <w:uiPriority w:val="1"/>
    <w:rsid w:val="00F772C6"/>
    <w:pPr>
      <w:spacing w:after="0"/>
    </w:pPr>
  </w:style>
  <w:style w:type="paragraph" w:customStyle="1" w:styleId="Bullet1">
    <w:name w:val="Bullet 1"/>
    <w:basedOn w:val="Body"/>
    <w:qFormat/>
    <w:rsid w:val="00361203"/>
    <w:pPr>
      <w:numPr>
        <w:numId w:val="3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D46C92"/>
    <w:pPr>
      <w:keepNext/>
      <w:keepLines/>
      <w:tabs>
        <w:tab w:val="right" w:leader="dot" w:pos="10206"/>
      </w:tabs>
      <w:spacing w:before="160" w:after="60"/>
    </w:pPr>
    <w:rPr>
      <w:b/>
      <w:noProof/>
    </w:rPr>
  </w:style>
  <w:style w:type="character" w:customStyle="1" w:styleId="Heading5Char">
    <w:name w:val="Heading 5 Char"/>
    <w:link w:val="Heading5"/>
    <w:uiPriority w:val="9"/>
    <w:semiHidden/>
    <w:rsid w:val="001E0C5D"/>
    <w:rPr>
      <w:rFonts w:ascii="Arial" w:eastAsia="MS Mincho" w:hAnsi="Arial"/>
      <w:b/>
      <w:bCs/>
      <w:iCs/>
      <w:color w:val="53565A"/>
      <w:sz w:val="21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TOCheadingfactsheet">
    <w:name w:val="TOC heading fact sheet"/>
    <w:basedOn w:val="Heading2"/>
    <w:next w:val="Body"/>
    <w:link w:val="TOCheadingfactsheetChar"/>
    <w:uiPriority w:val="4"/>
    <w:rsid w:val="003B5733"/>
    <w:pPr>
      <w:spacing w:before="480" w:after="200" w:line="330" w:lineRule="atLeast"/>
      <w:outlineLvl w:val="9"/>
    </w:pPr>
    <w:rPr>
      <w:sz w:val="29"/>
    </w:rPr>
  </w:style>
  <w:style w:type="character" w:customStyle="1" w:styleId="TOCheadingfactsheetChar">
    <w:name w:val="TOC heading fact sheet Char"/>
    <w:link w:val="TOCheadingfactsheet"/>
    <w:uiPriority w:val="4"/>
    <w:rsid w:val="003B5733"/>
    <w:rPr>
      <w:rFonts w:ascii="Arial" w:hAnsi="Arial"/>
      <w:b/>
      <w:color w:val="53565A"/>
      <w:sz w:val="29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</w:pPr>
    <w:rPr>
      <w:noProof/>
    </w:rPr>
  </w:style>
  <w:style w:type="paragraph" w:styleId="TOC3">
    <w:name w:val="toc 3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  <w:ind w:left="284"/>
    </w:pPr>
    <w:rPr>
      <w:rFonts w:cs="Arial"/>
    </w:rPr>
  </w:style>
  <w:style w:type="paragraph" w:styleId="TOC4">
    <w:name w:val="toc 4"/>
    <w:basedOn w:val="TOC3"/>
    <w:uiPriority w:val="39"/>
    <w:rsid w:val="00D46C92"/>
    <w:pPr>
      <w:ind w:left="567"/>
    </w:pPr>
  </w:style>
  <w:style w:type="paragraph" w:styleId="TOC5">
    <w:name w:val="toc 5"/>
    <w:basedOn w:val="TOC4"/>
    <w:rsid w:val="00DB1474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basedOn w:val="Spacerparatopoffirstpage"/>
    <w:uiPriority w:val="5"/>
    <w:rsid w:val="00EC40D5"/>
  </w:style>
  <w:style w:type="paragraph" w:customStyle="1" w:styleId="Tabletext">
    <w:name w:val="Table text"/>
    <w:uiPriority w:val="3"/>
    <w:qFormat/>
    <w:rsid w:val="004A4195"/>
    <w:pPr>
      <w:spacing w:before="80" w:after="60"/>
    </w:pPr>
    <w:rPr>
      <w:rFonts w:ascii="Arial" w:hAnsi="Arial"/>
      <w:sz w:val="21"/>
      <w:lang w:eastAsia="en-US"/>
    </w:rPr>
  </w:style>
  <w:style w:type="paragraph" w:customStyle="1" w:styleId="Tablecaption">
    <w:name w:val="Table caption"/>
    <w:next w:val="Body"/>
    <w:uiPriority w:val="3"/>
    <w:qFormat/>
    <w:rsid w:val="004A4195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Documenttitle">
    <w:name w:val="Document title"/>
    <w:uiPriority w:val="8"/>
    <w:rsid w:val="00EB68B8"/>
    <w:pPr>
      <w:spacing w:after="240" w:line="560" w:lineRule="atLeast"/>
    </w:pPr>
    <w:rPr>
      <w:rFonts w:ascii="Arial" w:hAnsi="Arial"/>
      <w:b/>
      <w:color w:val="C5511A"/>
      <w:sz w:val="48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Accessibilitypara">
    <w:name w:val="Accessibility para"/>
    <w:uiPriority w:val="8"/>
    <w:rsid w:val="008119CA"/>
    <w:pPr>
      <w:spacing w:before="240"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Figurecaption">
    <w:name w:val="Figure caption"/>
    <w:next w:val="Body"/>
    <w:rsid w:val="003B5733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Bullet2">
    <w:name w:val="Bullet 2"/>
    <w:basedOn w:val="Body"/>
    <w:uiPriority w:val="2"/>
    <w:qFormat/>
    <w:rsid w:val="008E7B49"/>
    <w:pPr>
      <w:numPr>
        <w:ilvl w:val="1"/>
        <w:numId w:val="3"/>
      </w:numPr>
      <w:spacing w:after="40"/>
    </w:pPr>
  </w:style>
  <w:style w:type="paragraph" w:customStyle="1" w:styleId="Bodyafterbullets">
    <w:name w:val="Body after bullets"/>
    <w:basedOn w:val="Body"/>
    <w:uiPriority w:val="11"/>
    <w:rsid w:val="00E11352"/>
    <w:pPr>
      <w:spacing w:before="120"/>
    </w:pPr>
  </w:style>
  <w:style w:type="paragraph" w:customStyle="1" w:styleId="Tablebullet2">
    <w:name w:val="Table bullet 2"/>
    <w:basedOn w:val="Tabletext"/>
    <w:uiPriority w:val="11"/>
    <w:rsid w:val="008E7B49"/>
    <w:pPr>
      <w:numPr>
        <w:ilvl w:val="1"/>
        <w:numId w:val="4"/>
      </w:numPr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Tablebullet1">
    <w:name w:val="Table bullet 1"/>
    <w:basedOn w:val="Tabletext"/>
    <w:uiPriority w:val="3"/>
    <w:qFormat/>
    <w:rsid w:val="008E7B49"/>
    <w:pPr>
      <w:numPr>
        <w:numId w:val="4"/>
      </w:numPr>
    </w:pPr>
  </w:style>
  <w:style w:type="numbering" w:customStyle="1" w:styleId="ZZTablebullets">
    <w:name w:val="ZZ Table bullets"/>
    <w:basedOn w:val="NoList"/>
    <w:rsid w:val="008E7B49"/>
    <w:pPr>
      <w:numPr>
        <w:numId w:val="4"/>
      </w:numPr>
    </w:pPr>
  </w:style>
  <w:style w:type="paragraph" w:customStyle="1" w:styleId="Tablecolhead">
    <w:name w:val="Table col head"/>
    <w:uiPriority w:val="3"/>
    <w:qFormat/>
    <w:rsid w:val="001E0C5D"/>
    <w:pPr>
      <w:spacing w:before="80" w:after="60"/>
    </w:pPr>
    <w:rPr>
      <w:rFonts w:ascii="Arial" w:hAnsi="Arial"/>
      <w:b/>
      <w:color w:val="53565A"/>
      <w:sz w:val="21"/>
      <w:lang w:eastAsia="en-US"/>
    </w:rPr>
  </w:style>
  <w:style w:type="paragraph" w:customStyle="1" w:styleId="Bulletafternumbers1">
    <w:name w:val="Bullet after numbers 1"/>
    <w:basedOn w:val="Body"/>
    <w:uiPriority w:val="4"/>
    <w:rsid w:val="00101001"/>
    <w:pPr>
      <w:numPr>
        <w:ilvl w:val="2"/>
        <w:numId w:val="2"/>
      </w:numPr>
    </w:pPr>
  </w:style>
  <w:style w:type="character" w:styleId="Hyperlink">
    <w:name w:val="Hyperlink"/>
    <w:uiPriority w:val="99"/>
    <w:rsid w:val="001E0C5D"/>
    <w:rPr>
      <w:color w:val="004C97"/>
      <w:u w:val="dotted"/>
    </w:rPr>
  </w:style>
  <w:style w:type="paragraph" w:customStyle="1" w:styleId="Documentsubtitle">
    <w:name w:val="Document subtitle"/>
    <w:uiPriority w:val="8"/>
    <w:rsid w:val="003B5733"/>
    <w:pPr>
      <w:spacing w:after="120"/>
    </w:pPr>
    <w:rPr>
      <w:rFonts w:ascii="Arial" w:hAnsi="Arial"/>
      <w:color w:val="53565A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4A4195"/>
    <w:pPr>
      <w:spacing w:before="60" w:after="60" w:line="220" w:lineRule="atLeast"/>
    </w:pPr>
    <w:rPr>
      <w:rFonts w:eastAsia="MS Gothic" w:cs="Arial"/>
      <w:sz w:val="18"/>
      <w:szCs w:val="16"/>
    </w:rPr>
  </w:style>
  <w:style w:type="character" w:customStyle="1" w:styleId="FootnoteTextChar">
    <w:name w:val="Footnote Text Char"/>
    <w:link w:val="FootnoteText"/>
    <w:uiPriority w:val="8"/>
    <w:rsid w:val="004A4195"/>
    <w:rPr>
      <w:rFonts w:ascii="Arial" w:eastAsia="MS Gothic" w:hAnsi="Arial" w:cs="Arial"/>
      <w:sz w:val="18"/>
      <w:szCs w:val="16"/>
      <w:lang w:eastAsia="en-US"/>
    </w:rPr>
  </w:style>
  <w:style w:type="paragraph" w:customStyle="1" w:styleId="Spacerparatopoffirstpage">
    <w:name w:val="Spacer para top of first page"/>
    <w:basedOn w:val="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8E7B49"/>
    <w:pPr>
      <w:numPr>
        <w:numId w:val="3"/>
      </w:numPr>
    </w:pPr>
  </w:style>
  <w:style w:type="numbering" w:customStyle="1" w:styleId="ZZNumbersdigit">
    <w:name w:val="ZZ Numbers digit"/>
    <w:rsid w:val="00101001"/>
    <w:pPr>
      <w:numPr>
        <w:numId w:val="1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5"/>
      </w:numPr>
    </w:pPr>
  </w:style>
  <w:style w:type="paragraph" w:customStyle="1" w:styleId="Numberdigit">
    <w:name w:val="Number digit"/>
    <w:basedOn w:val="Body"/>
    <w:uiPriority w:val="2"/>
    <w:rsid w:val="00857C5A"/>
    <w:pPr>
      <w:numPr>
        <w:numId w:val="2"/>
      </w:numPr>
    </w:pPr>
  </w:style>
  <w:style w:type="paragraph" w:customStyle="1" w:styleId="Numberloweralphaindent">
    <w:name w:val="Number lower alpha indent"/>
    <w:basedOn w:val="Body"/>
    <w:uiPriority w:val="3"/>
    <w:rsid w:val="00721CFB"/>
    <w:pPr>
      <w:numPr>
        <w:ilvl w:val="1"/>
        <w:numId w:val="8"/>
      </w:numPr>
    </w:pPr>
  </w:style>
  <w:style w:type="paragraph" w:customStyle="1" w:styleId="Numberdigitindent">
    <w:name w:val="Number digit indent"/>
    <w:basedOn w:val="Numberloweralphaindent"/>
    <w:uiPriority w:val="3"/>
    <w:rsid w:val="00101001"/>
    <w:pPr>
      <w:numPr>
        <w:numId w:val="2"/>
      </w:numPr>
    </w:pPr>
  </w:style>
  <w:style w:type="paragraph" w:customStyle="1" w:styleId="Numberloweralpha">
    <w:name w:val="Number lower alpha"/>
    <w:basedOn w:val="Body"/>
    <w:uiPriority w:val="3"/>
    <w:rsid w:val="00721CFB"/>
    <w:pPr>
      <w:numPr>
        <w:numId w:val="8"/>
      </w:numPr>
    </w:pPr>
  </w:style>
  <w:style w:type="paragraph" w:customStyle="1" w:styleId="Numberlowerroman">
    <w:name w:val="Number lower roman"/>
    <w:basedOn w:val="Body"/>
    <w:uiPriority w:val="3"/>
    <w:rsid w:val="00721CFB"/>
    <w:pPr>
      <w:numPr>
        <w:numId w:val="6"/>
      </w:numPr>
    </w:pPr>
  </w:style>
  <w:style w:type="paragraph" w:customStyle="1" w:styleId="Numberlowerromanindent">
    <w:name w:val="Number lower roman indent"/>
    <w:basedOn w:val="Body"/>
    <w:uiPriority w:val="3"/>
    <w:rsid w:val="00721CFB"/>
    <w:pPr>
      <w:numPr>
        <w:ilvl w:val="1"/>
        <w:numId w:val="6"/>
      </w:numPr>
    </w:pPr>
  </w:style>
  <w:style w:type="paragraph" w:customStyle="1" w:styleId="Quotetext">
    <w:name w:val="Quote text"/>
    <w:basedOn w:val="Body"/>
    <w:uiPriority w:val="4"/>
    <w:rsid w:val="00152073"/>
    <w:pPr>
      <w:ind w:left="397"/>
    </w:pPr>
    <w:rPr>
      <w:szCs w:val="18"/>
    </w:rPr>
  </w:style>
  <w:style w:type="paragraph" w:customStyle="1" w:styleId="Tablefigurenote">
    <w:name w:val="Table/figure note"/>
    <w:uiPriority w:val="4"/>
    <w:rsid w:val="004A4195"/>
    <w:pPr>
      <w:spacing w:before="60" w:after="60" w:line="240" w:lineRule="exact"/>
    </w:pPr>
    <w:rPr>
      <w:rFonts w:ascii="Arial" w:hAnsi="Arial"/>
      <w:lang w:eastAsia="en-US"/>
    </w:rPr>
  </w:style>
  <w:style w:type="paragraph" w:customStyle="1" w:styleId="Bodyaftertablefigure">
    <w:name w:val="Body after table/figure"/>
    <w:basedOn w:val="Body"/>
    <w:next w:val="Body"/>
    <w:uiPriority w:val="1"/>
    <w:rsid w:val="00951D50"/>
    <w:pPr>
      <w:spacing w:before="240"/>
    </w:pPr>
  </w:style>
  <w:style w:type="paragraph" w:customStyle="1" w:styleId="Bulletafternumbers2">
    <w:name w:val="Bullet after numbers 2"/>
    <w:basedOn w:val="Body"/>
    <w:rsid w:val="00101001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6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7"/>
      </w:numPr>
    </w:pPr>
  </w:style>
  <w:style w:type="paragraph" w:customStyle="1" w:styleId="Quotebullet1">
    <w:name w:val="Quote bullet 1"/>
    <w:basedOn w:val="Quotetext"/>
    <w:rsid w:val="008E7B49"/>
    <w:pPr>
      <w:numPr>
        <w:numId w:val="5"/>
      </w:numPr>
    </w:pPr>
  </w:style>
  <w:style w:type="paragraph" w:customStyle="1" w:styleId="Quotebullet2">
    <w:name w:val="Quote bullet 2"/>
    <w:basedOn w:val="Quotetext"/>
    <w:rsid w:val="008E7B49"/>
    <w:pPr>
      <w:numPr>
        <w:ilvl w:val="1"/>
        <w:numId w:val="5"/>
      </w:numPr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98245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2454"/>
    <w:rPr>
      <w:rFonts w:ascii="Cambria" w:hAnsi="Cambria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2454"/>
    <w:rPr>
      <w:sz w:val="16"/>
      <w:szCs w:val="16"/>
    </w:rPr>
  </w:style>
  <w:style w:type="paragraph" w:styleId="Revision">
    <w:name w:val="Revision"/>
    <w:hidden/>
    <w:uiPriority w:val="71"/>
    <w:rsid w:val="00982454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4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454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9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9AD"/>
    <w:rPr>
      <w:rFonts w:ascii="Cambria" w:hAnsi="Cambria"/>
      <w:b/>
      <w:bCs/>
      <w:lang w:eastAsia="en-US"/>
    </w:rPr>
  </w:style>
  <w:style w:type="character" w:customStyle="1" w:styleId="BodyChar">
    <w:name w:val="Body Char"/>
    <w:basedOn w:val="DefaultParagraphFont"/>
    <w:link w:val="Body"/>
    <w:rsid w:val="002365B4"/>
    <w:rPr>
      <w:rFonts w:ascii="Arial" w:eastAsia="Times" w:hAnsi="Arial"/>
      <w:sz w:val="21"/>
      <w:lang w:eastAsia="en-US"/>
    </w:rPr>
  </w:style>
  <w:style w:type="paragraph" w:customStyle="1" w:styleId="Bannermarking">
    <w:name w:val="Banner marking"/>
    <w:basedOn w:val="Body"/>
    <w:uiPriority w:val="11"/>
    <w:rsid w:val="003B5733"/>
    <w:pPr>
      <w:spacing w:after="0"/>
    </w:pPr>
    <w:rPr>
      <w:b/>
      <w:bCs/>
      <w:color w:val="000000" w:themeColor="text1"/>
    </w:rPr>
  </w:style>
  <w:style w:type="character" w:customStyle="1" w:styleId="UnresolvedMention1">
    <w:name w:val="Unresolved Mention1"/>
    <w:basedOn w:val="DefaultParagraphFont"/>
    <w:uiPriority w:val="99"/>
    <w:unhideWhenUsed/>
    <w:rsid w:val="00165A57"/>
    <w:rPr>
      <w:color w:val="605E5C"/>
      <w:shd w:val="clear" w:color="auto" w:fill="E1DFDD"/>
    </w:rPr>
  </w:style>
  <w:style w:type="paragraph" w:customStyle="1" w:styleId="Imprint">
    <w:name w:val="Imprint"/>
    <w:basedOn w:val="Body"/>
    <w:uiPriority w:val="11"/>
    <w:rsid w:val="00BC3E8F"/>
    <w:pPr>
      <w:spacing w:after="60" w:line="270" w:lineRule="atLeast"/>
    </w:pPr>
    <w:rPr>
      <w:color w:val="000000" w:themeColor="text1"/>
      <w:sz w:val="20"/>
    </w:rPr>
  </w:style>
  <w:style w:type="paragraph" w:customStyle="1" w:styleId="Introtext">
    <w:name w:val="Intro text"/>
    <w:basedOn w:val="Body"/>
    <w:uiPriority w:val="11"/>
    <w:rsid w:val="003F0414"/>
    <w:pPr>
      <w:spacing w:after="360" w:line="320" w:lineRule="atLeast"/>
    </w:pPr>
    <w:rPr>
      <w:color w:val="C5511A"/>
      <w:sz w:val="24"/>
    </w:rPr>
  </w:style>
  <w:style w:type="paragraph" w:styleId="ListParagraph">
    <w:name w:val="List Paragraph"/>
    <w:basedOn w:val="Normal"/>
    <w:uiPriority w:val="34"/>
    <w:qFormat/>
    <w:rsid w:val="00F63D7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F63D71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DefaultParagraphFont"/>
    <w:rsid w:val="009D2ABA"/>
  </w:style>
  <w:style w:type="character" w:customStyle="1" w:styleId="Mention1">
    <w:name w:val="Mention1"/>
    <w:basedOn w:val="DefaultParagraphFont"/>
    <w:uiPriority w:val="99"/>
    <w:unhideWhenUsed/>
    <w:rsid w:val="0036785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health.vic.gov.au/infectious-diseases/information-for-the-public-japanese-encephalitis-in-victoria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health.vic.gov.au/infectious-diseases/information-for-the-public-japanese-encephalitis-in-victoria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55c61be-20eb-44f1-9abe-632e5f5e69e3" xsi:nil="true"/>
    <lcf76f155ced4ddcb4097134ff3c332f xmlns="f4ec252d-93f6-4990-a001-67d52323a84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BC7B5326611A489399C0135DD21E4E" ma:contentTypeVersion="8" ma:contentTypeDescription="Create a new document." ma:contentTypeScope="" ma:versionID="42acd51b28cd82692ddd23717ede081f">
  <xsd:schema xmlns:xsd="http://www.w3.org/2001/XMLSchema" xmlns:xs="http://www.w3.org/2001/XMLSchema" xmlns:p="http://schemas.microsoft.com/office/2006/metadata/properties" xmlns:ns2="f4ec252d-93f6-4990-a001-67d52323a84f" xmlns:ns3="655c61be-20eb-44f1-9abe-632e5f5e69e3" targetNamespace="http://schemas.microsoft.com/office/2006/metadata/properties" ma:root="true" ma:fieldsID="405c46042b5869a67a70f53399bf4a76" ns2:_="" ns3:_="">
    <xsd:import namespace="f4ec252d-93f6-4990-a001-67d52323a84f"/>
    <xsd:import namespace="655c61be-20eb-44f1-9abe-632e5f5e6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c252d-93f6-4990-a001-67d52323a8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5c61be-20eb-44f1-9abe-632e5f5e69e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5605910-dc2b-47b1-a663-c4d6b8d35ec8}" ma:internalName="TaxCatchAll" ma:showField="CatchAllData" ma:web="655c61be-20eb-44f1-9abe-632e5f5e69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2BB95D-0D09-42BC-9AB5-ECEEF240307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AC28CD-794A-4DE5-9080-AF945367D2AC}">
  <ds:schemaRefs>
    <ds:schemaRef ds:uri="http://schemas.microsoft.com/office/2006/metadata/properties"/>
    <ds:schemaRef ds:uri="http://schemas.microsoft.com/office/infopath/2007/PartnerControls"/>
    <ds:schemaRef ds:uri="5ce0f2b5-5be5-4508-bce9-d7011ece0659"/>
    <ds:schemaRef ds:uri="01170e85-0bf4-44d2-89d2-e3578a1c345b"/>
    <ds:schemaRef ds:uri="12d57557-9087-45ef-b67d-448ba8bf74d3"/>
  </ds:schemaRefs>
</ds:datastoreItem>
</file>

<file path=customXml/itemProps3.xml><?xml version="1.0" encoding="utf-8"?>
<ds:datastoreItem xmlns:ds="http://schemas.openxmlformats.org/officeDocument/2006/customXml" ds:itemID="{B5C79C8D-7AFA-41EF-A2F3-4D5A1F396914}"/>
</file>

<file path=customXml/itemProps4.xml><?xml version="1.0" encoding="utf-8"?>
<ds:datastoreItem xmlns:ds="http://schemas.openxmlformats.org/officeDocument/2006/customXml" ds:itemID="{58CE1EBB-C189-4849-810F-0EC61D30BAF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5</Words>
  <Characters>225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H orange factsheet</vt:lpstr>
    </vt:vector>
  </TitlesOfParts>
  <Company>Victoria State Government, Department of Health</Company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oods mosquito borne diseases Gujarati</dc:title>
  <dc:creator>Microsoft Office User</dc:creator>
  <cp:lastModifiedBy>Mark Gomez</cp:lastModifiedBy>
  <cp:revision>2</cp:revision>
  <cp:lastPrinted>2020-04-01T09:28:00Z</cp:lastPrinted>
  <dcterms:created xsi:type="dcterms:W3CDTF">2022-10-31T03:06:00Z</dcterms:created>
  <dcterms:modified xsi:type="dcterms:W3CDTF">2022-10-31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BC7B5326611A489399C0135DD21E4E</vt:lpwstr>
  </property>
  <property fmtid="{D5CDD505-2E9C-101B-9397-08002B2CF9AE}" pid="3" name="GrammarlyDocumentId">
    <vt:lpwstr>199f2040ac1671eae5f7ec4714889f6232df668a81d22a4578423beff2e5a4f8</vt:lpwstr>
  </property>
  <property fmtid="{D5CDD505-2E9C-101B-9397-08002B2CF9AE}" pid="4" name="Language">
    <vt:lpwstr>English</vt:lpwstr>
  </property>
  <property fmtid="{D5CDD505-2E9C-101B-9397-08002B2CF9AE}" pid="5" name="MediaServiceImageTags">
    <vt:lpwstr/>
  </property>
  <property fmtid="{D5CDD505-2E9C-101B-9397-08002B2CF9AE}" pid="6" name="MSIP_Label_43e64453-338c-4f93-8a4d-0039a0a41f2a_ActionId">
    <vt:lpwstr>9105470e-bd2a-4300-a85a-b86a3e5b7b93</vt:lpwstr>
  </property>
  <property fmtid="{D5CDD505-2E9C-101B-9397-08002B2CF9AE}" pid="7" name="MSIP_Label_43e64453-338c-4f93-8a4d-0039a0a41f2a_ContentBits">
    <vt:lpwstr>2</vt:lpwstr>
  </property>
  <property fmtid="{D5CDD505-2E9C-101B-9397-08002B2CF9AE}" pid="8" name="MSIP_Label_43e64453-338c-4f93-8a4d-0039a0a41f2a_Enabled">
    <vt:lpwstr>true</vt:lpwstr>
  </property>
  <property fmtid="{D5CDD505-2E9C-101B-9397-08002B2CF9AE}" pid="9" name="MSIP_Label_43e64453-338c-4f93-8a4d-0039a0a41f2a_Method">
    <vt:lpwstr>Privileged</vt:lpwstr>
  </property>
  <property fmtid="{D5CDD505-2E9C-101B-9397-08002B2CF9AE}" pid="10" name="MSIP_Label_43e64453-338c-4f93-8a4d-0039a0a41f2a_Name">
    <vt:lpwstr>43e64453-338c-4f93-8a4d-0039a0a41f2a</vt:lpwstr>
  </property>
  <property fmtid="{D5CDD505-2E9C-101B-9397-08002B2CF9AE}" pid="11" name="MSIP_Label_43e64453-338c-4f93-8a4d-0039a0a41f2a_SetDate">
    <vt:lpwstr>2022-10-25T05:49:17Z</vt:lpwstr>
  </property>
  <property fmtid="{D5CDD505-2E9C-101B-9397-08002B2CF9AE}" pid="12" name="MSIP_Label_43e64453-338c-4f93-8a4d-0039a0a41f2a_SiteId">
    <vt:lpwstr>c0e0601f-0fac-449c-9c88-a104c4eb9f28</vt:lpwstr>
  </property>
  <property fmtid="{D5CDD505-2E9C-101B-9397-08002B2CF9AE}" pid="13" name="version">
    <vt:lpwstr>v5 12032021</vt:lpwstr>
  </property>
</Properties>
</file>